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5C7C9FC6"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sidDel="00BC2DF9">
          <w:rPr>
            <w:rFonts w:cs="Times New Roman"/>
            <w:b/>
            <w:bCs/>
            <w:lang w:val="en-CA"/>
          </w:rPr>
          <w:delText xml:space="preserve">Rapporteur </w:delText>
        </w:r>
      </w:del>
      <w:ins w:id="1" w:author="Fumihiro Hasegawa" w:date="2023-04-20T12:17:00Z">
        <w:r w:rsidR="00BC2DF9">
          <w:rPr>
            <w:rFonts w:cs="Times New Roman"/>
            <w:b/>
            <w:bCs/>
            <w:lang w:val="en-CA"/>
          </w:rPr>
          <w:t xml:space="preserve">Moderator </w:t>
        </w:r>
      </w:ins>
      <w:r>
        <w:rPr>
          <w:rFonts w:cs="Times New Roman"/>
          <w:b/>
          <w:bCs/>
          <w:lang w:val="en-CA"/>
        </w:rPr>
        <w:t>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2" w:name="_Ref513464071"/>
      <w:r>
        <w:rPr>
          <w:lang w:val="en-CA"/>
        </w:rPr>
        <w:t>Introduction</w:t>
      </w:r>
      <w:bookmarkEnd w:id="2"/>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w:t>
      </w:r>
      <w:proofErr w:type="gramStart"/>
      <w:r>
        <w:rPr>
          <w:rFonts w:cs="Times New Roman"/>
          <w:szCs w:val="22"/>
          <w:lang w:val="en-GB"/>
        </w:rPr>
        <w:t>sources</w:t>
      </w:r>
      <w:proofErr w:type="gramEnd"/>
      <w:r>
        <w:rPr>
          <w:rFonts w:cs="Times New Roman"/>
          <w:szCs w:val="22"/>
          <w:lang w:val="en-GB"/>
        </w:rPr>
        <w:t xml:space="preserve">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w:t>
      </w:r>
      <w:proofErr w:type="gramStart"/>
      <w:r>
        <w:rPr>
          <w:rFonts w:cs="Times New Roman"/>
          <w:szCs w:val="22"/>
          <w:lang w:val="en-GB"/>
        </w:rPr>
        <w:t>e.g.</w:t>
      </w:r>
      <w:proofErr w:type="gramEnd"/>
      <w:r>
        <w:rPr>
          <w:rFonts w:cs="Times New Roman"/>
          <w:szCs w:val="22"/>
          <w:lang w:val="en-GB"/>
        </w:rPr>
        <w:t xml:space="preserve">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 xml:space="preserve">Contact </w:t>
      </w:r>
      <w:proofErr w:type="gramStart"/>
      <w:r>
        <w:t>information</w:t>
      </w:r>
      <w:proofErr w:type="gramEnd"/>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r w:rsidR="00000000">
        <w:fldChar w:fldCharType="begin"/>
      </w:r>
      <w:r w:rsidR="00000000">
        <w:instrText xml:space="preserve"> SEQ Table \* ARABIC </w:instrText>
      </w:r>
      <w:r w:rsidR="00000000">
        <w:fldChar w:fldCharType="separate"/>
      </w:r>
      <w:r>
        <w:t>1</w:t>
      </w:r>
      <w:r w:rsidR="00000000">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gNB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 xml:space="preserve">NOTE 3: It is assumed that the timing measurement error contains TEG related TX/RX timing error if the TEG related information is </w:t>
            </w:r>
            <w:proofErr w:type="gramStart"/>
            <w:r>
              <w:t>provided</w:t>
            </w:r>
            <w:proofErr w:type="gramEnd"/>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3" w:author="Fumihiro Hasegawa" w:date="2023-04-18T10:12:00Z">
        <w:r>
          <w:rPr>
            <w:highlight w:val="yellow"/>
            <w:lang w:eastAsia="zh-CN"/>
          </w:rPr>
          <w:delText xml:space="preserve">18 </w:delText>
        </w:r>
      </w:del>
      <w:ins w:id="4"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5" w:author="Fumihiro Hasegawa" w:date="2023-04-19T19:48:00Z"/>
        </w:rPr>
      </w:pPr>
      <w:ins w:id="6" w:author="Fumihiro Hasegawa" w:date="2023-04-19T19:48:00Z">
        <w:r>
          <w:t>Deadline for the 2</w:t>
        </w:r>
        <w:r w:rsidRPr="00FA2918">
          <w:rPr>
            <w:vertAlign w:val="superscript"/>
            <w:rPrChange w:id="7" w:author="Fumihiro Hasegawa" w:date="2023-04-19T19:48:00Z">
              <w:rPr/>
            </w:rPrChange>
          </w:rPr>
          <w:t>nd</w:t>
        </w:r>
        <w:r w:rsidR="00FA2918">
          <w:t xml:space="preserve"> </w:t>
        </w:r>
        <w:r>
          <w:t>round</w:t>
        </w:r>
      </w:ins>
    </w:p>
    <w:p w14:paraId="5AE71480" w14:textId="53D5F7C9" w:rsidR="00982142" w:rsidRDefault="00982142" w:rsidP="00982142">
      <w:pPr>
        <w:numPr>
          <w:ilvl w:val="0"/>
          <w:numId w:val="4"/>
        </w:numPr>
        <w:rPr>
          <w:ins w:id="8" w:author="Fumihiro Hasegawa" w:date="2023-04-19T19:48:00Z"/>
          <w:highlight w:val="yellow"/>
          <w:lang w:eastAsia="zh-CN"/>
        </w:rPr>
      </w:pPr>
      <w:ins w:id="9" w:author="Fumihiro Hasegawa" w:date="2023-04-19T19:48:00Z">
        <w:r>
          <w:rPr>
            <w:highlight w:val="yellow"/>
            <w:lang w:eastAsia="zh-CN"/>
          </w:rPr>
          <w:t xml:space="preserve">Deadline for the comments for the </w:t>
        </w:r>
      </w:ins>
      <w:ins w:id="10" w:author="Fumihiro Hasegawa" w:date="2023-04-19T19:49:00Z">
        <w:r w:rsidR="00D7093B">
          <w:rPr>
            <w:highlight w:val="yellow"/>
            <w:lang w:eastAsia="zh-CN"/>
          </w:rPr>
          <w:t>2</w:t>
        </w:r>
        <w:r w:rsidR="00D7093B" w:rsidRPr="00D7093B">
          <w:rPr>
            <w:highlight w:val="yellow"/>
            <w:vertAlign w:val="superscript"/>
            <w:lang w:eastAsia="zh-CN"/>
            <w:rPrChange w:id="11" w:author="Fumihiro Hasegawa" w:date="2023-04-19T19:49:00Z">
              <w:rPr>
                <w:highlight w:val="yellow"/>
                <w:lang w:eastAsia="zh-CN"/>
              </w:rPr>
            </w:rPrChange>
          </w:rPr>
          <w:t>nd</w:t>
        </w:r>
        <w:r w:rsidR="00D7093B">
          <w:rPr>
            <w:highlight w:val="yellow"/>
            <w:lang w:eastAsia="zh-CN"/>
          </w:rPr>
          <w:t xml:space="preserve"> </w:t>
        </w:r>
      </w:ins>
      <w:ins w:id="12" w:author="Fumihiro Hasegawa" w:date="2023-04-19T19:48:00Z">
        <w:r>
          <w:rPr>
            <w:highlight w:val="yellow"/>
            <w:lang w:eastAsia="zh-CN"/>
          </w:rPr>
          <w:t xml:space="preserve">round: Apr. </w:t>
        </w:r>
        <w:r w:rsidR="00BD3356">
          <w:rPr>
            <w:highlight w:val="yellow"/>
            <w:lang w:eastAsia="zh-CN"/>
          </w:rPr>
          <w:t>2</w:t>
        </w:r>
      </w:ins>
      <w:ins w:id="13" w:author="Fumihiro Hasegawa" w:date="2023-04-20T12:17:00Z">
        <w:r w:rsidR="005E6F74">
          <w:rPr>
            <w:highlight w:val="yellow"/>
            <w:lang w:eastAsia="zh-CN"/>
          </w:rPr>
          <w:t>1</w:t>
        </w:r>
      </w:ins>
      <w:ins w:id="14" w:author="Fumihiro Hasegawa" w:date="2023-04-19T19:48:00Z">
        <w:r>
          <w:rPr>
            <w:highlight w:val="yellow"/>
            <w:lang w:eastAsia="zh-CN"/>
          </w:rPr>
          <w:t xml:space="preserve"> </w:t>
        </w:r>
      </w:ins>
      <w:ins w:id="15" w:author="Fumihiro Hasegawa" w:date="2023-04-20T12:17:00Z">
        <w:r w:rsidR="005E6F74">
          <w:rPr>
            <w:highlight w:val="yellow"/>
            <w:lang w:eastAsia="zh-CN"/>
          </w:rPr>
          <w:t>01</w:t>
        </w:r>
      </w:ins>
      <w:ins w:id="16" w:author="Fumihiro Hasegawa" w:date="2023-04-19T19:48:00Z">
        <w:r>
          <w:rPr>
            <w:highlight w:val="yellow"/>
            <w:lang w:eastAsia="zh-CN"/>
          </w:rPr>
          <w:t>:</w:t>
        </w:r>
      </w:ins>
      <w:ins w:id="17" w:author="Fumihiro Hasegawa" w:date="2023-04-20T12:17:00Z">
        <w:r w:rsidR="005E6F74">
          <w:rPr>
            <w:highlight w:val="yellow"/>
            <w:lang w:eastAsia="zh-CN"/>
          </w:rPr>
          <w:t>00</w:t>
        </w:r>
      </w:ins>
      <w:ins w:id="18" w:author="Fumihiro Hasegawa" w:date="2023-04-19T19:48:00Z">
        <w:r>
          <w:rPr>
            <w:highlight w:val="yellow"/>
            <w:lang w:eastAsia="zh-CN"/>
          </w:rPr>
          <w:t xml:space="preserve"> UTC</w:t>
        </w:r>
      </w:ins>
    </w:p>
    <w:p w14:paraId="0116DFFA" w14:textId="230C8C42" w:rsidR="00F417D0" w:rsidDel="00BD3356" w:rsidRDefault="00F417D0" w:rsidP="00F417D0">
      <w:pPr>
        <w:rPr>
          <w:del w:id="19" w:author="Fumihiro Hasegawa" w:date="2023-04-19T19:48:00Z"/>
          <w:highlight w:val="yellow"/>
          <w:lang w:eastAsia="zh-CN"/>
        </w:rPr>
      </w:pPr>
    </w:p>
    <w:p w14:paraId="65585083" w14:textId="77777777" w:rsidR="00BE05DB" w:rsidRDefault="00257521">
      <w:pPr>
        <w:pStyle w:val="Heading1"/>
        <w:rPr>
          <w:lang w:val="en-CA"/>
        </w:rPr>
      </w:pPr>
      <w:r>
        <w:rPr>
          <w:lang w:val="en-CA"/>
        </w:rPr>
        <w:t xml:space="preserve">Suggested proposals for approval and </w:t>
      </w:r>
      <w:proofErr w:type="gramStart"/>
      <w:r>
        <w:rPr>
          <w:lang w:val="en-CA"/>
        </w:rPr>
        <w:t>discussion</w:t>
      </w:r>
      <w:proofErr w:type="gramEnd"/>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w:t>
      </w:r>
      <w:proofErr w:type="gramStart"/>
      <w:r>
        <w:t>a single one</w:t>
      </w:r>
      <w:proofErr w:type="gramEnd"/>
      <w:r>
        <w:t xml:space="preserv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w:t>
      </w:r>
      <w:proofErr w:type="gramStart"/>
      <w:r>
        <w:t>distribution</w:t>
      </w:r>
      <w:proofErr w:type="gramEnd"/>
      <w:r>
        <w:t>”</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257521" w:rsidP="00180372">
      <w:proofErr w:type="gramStart"/>
      <w:r>
        <w:t>Companies</w:t>
      </w:r>
      <w:proofErr w:type="gramEnd"/>
      <w:r>
        <w:t xml:space="preserve">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w:t>
            </w:r>
            <w:proofErr w:type="gramStart"/>
            <w:r>
              <w:rPr>
                <w:rFonts w:eastAsia="DengXian"/>
                <w:lang w:eastAsia="zh-CN"/>
              </w:rPr>
              <w:t>Normal</w:t>
            </w:r>
            <w:proofErr w:type="gramEnd"/>
            <w:r>
              <w:rPr>
                <w:rFonts w:eastAsia="DengXian"/>
                <w:lang w:eastAsia="zh-CN"/>
              </w:rPr>
              <w:t xml:space="preserve">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2"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3134BF" w:rsidRDefault="004C0C95" w:rsidP="003134BF">
      <w:pPr>
        <w:rPr>
          <w:u w:val="single"/>
        </w:rPr>
      </w:pPr>
      <w:r w:rsidRPr="003134BF">
        <w:rPr>
          <w:u w:val="single"/>
        </w:rPr>
        <w:lastRenderedPageBreak/>
        <w:t>Summary</w:t>
      </w:r>
      <w:r w:rsidR="00DB4FED" w:rsidRPr="003134BF">
        <w:rPr>
          <w:u w:val="single"/>
        </w:rPr>
        <w:t xml:space="preserve"> of the 1st round</w:t>
      </w:r>
      <w:r w:rsidR="0022099D" w:rsidRPr="003134BF">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3134BF">
      <w:r w:rsidRPr="008D2264">
        <w:rPr>
          <w:highlight w:val="yellow"/>
        </w:rPr>
        <w:t>Rapporteur proposal #1-</w:t>
      </w:r>
      <w:r w:rsidR="00DE7EF7" w:rsidRPr="008D2264">
        <w:rPr>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20" w:author="Fumihiro Hasegawa" w:date="2023-04-19T14:15:00Z"/>
          <w:rPrChange w:id="21" w:author="Fumihiro Hasegawa" w:date="2023-04-19T14:23:00Z">
            <w:rPr>
              <w:del w:id="22" w:author="Fumihiro Hasegawa" w:date="2023-04-19T14:15:00Z"/>
              <w:b/>
              <w:bCs/>
            </w:rPr>
          </w:rPrChange>
        </w:rPr>
      </w:pPr>
      <w:ins w:id="23" w:author="Fumihiro Hasegawa" w:date="2023-04-19T14:23:00Z">
        <w:r w:rsidRPr="00A445E2">
          <w:rPr>
            <w:color w:val="FF0000"/>
            <w:rPrChange w:id="24" w:author="Fumihiro Hasegawa" w:date="2023-04-19T14:23:00Z">
              <w:rPr>
                <w:highlight w:val="yellow"/>
              </w:rPr>
            </w:rPrChange>
          </w:rPr>
          <w:t>From</w:t>
        </w:r>
        <w:r w:rsidRPr="00A445E2">
          <w:rPr>
            <w:color w:val="FF0000"/>
          </w:rPr>
          <w:t xml:space="preserve"> RAN1’s perspective</w:t>
        </w:r>
      </w:ins>
      <w:r w:rsidR="00A445E2">
        <w:t>,</w:t>
      </w:r>
      <w:ins w:id="25" w:author="Fumihiro Hasegawa" w:date="2023-04-19T14:23:00Z">
        <w:r w:rsidRPr="00BB2095">
          <w:rPr>
            <w:rPrChange w:id="26" w:author="Fumihiro Hasegawa" w:date="2023-04-19T14:23:00Z">
              <w:rPr>
                <w:highlight w:val="yellow"/>
              </w:rPr>
            </w:rPrChange>
          </w:rPr>
          <w:t xml:space="preserve"> </w:t>
        </w:r>
      </w:ins>
      <w:del w:id="27" w:author="Fumihiro Hasegawa" w:date="2023-04-19T14:15:00Z">
        <w:r w:rsidR="00DE7EF7" w:rsidRPr="00BB2095" w:rsidDel="00DE7EF7">
          <w:rPr>
            <w:rPrChange w:id="28"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9" w:author="Fumihiro Hasegawa" w:date="2023-04-19T14:43:00Z"/>
          <w:rPrChange w:id="30" w:author="Fumihiro Hasegawa" w:date="2023-04-19T14:43:00Z">
            <w:rPr>
              <w:ins w:id="31" w:author="Fumihiro Hasegawa" w:date="2023-04-19T14:43:00Z"/>
              <w:color w:val="FF0000"/>
            </w:rPr>
          </w:rPrChange>
        </w:rPr>
      </w:pPr>
      <w:del w:id="32"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33" w:author="Fumihiro Hasegawa" w:date="2023-04-19T14:23:00Z">
        <w:r w:rsidR="00BB2095">
          <w:t xml:space="preserve"> can b</w:t>
        </w:r>
      </w:ins>
      <w:ins w:id="34" w:author="Fumihiro Hasegawa" w:date="2023-04-19T14:24:00Z">
        <w:r w:rsidR="00BB2095">
          <w:t>e confirmed</w:t>
        </w:r>
      </w:ins>
      <w:r>
        <w:t xml:space="preserve"> for the error sources listed in Table 6.1.1-2 in TR 38.859</w:t>
      </w:r>
      <w:del w:id="35"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6" w:author="Fumihiro Hasegawa" w:date="2023-04-19T14:44:00Z">
        <w:r>
          <w:rPr>
            <w:color w:val="FF0000"/>
          </w:rPr>
          <w:t xml:space="preserve">It is RAN1's </w:t>
        </w:r>
      </w:ins>
      <w:r w:rsidR="00EA1C48">
        <w:rPr>
          <w:color w:val="FF0000"/>
        </w:rPr>
        <w:t>understanding</w:t>
      </w:r>
      <w:ins w:id="37"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3134BF">
      <w:proofErr w:type="gramStart"/>
      <w:r w:rsidRPr="00554077">
        <w:t>Companies</w:t>
      </w:r>
      <w:proofErr w:type="gramEnd"/>
      <w:r w:rsidRPr="00554077">
        <w:t xml:space="preserve">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2204C997" w:rsidR="005E23F6" w:rsidRDefault="00B42350" w:rsidP="007115FA">
            <w:pPr>
              <w:spacing w:after="0" w:line="240" w:lineRule="auto"/>
              <w:rPr>
                <w:lang w:eastAsia="zh-CN"/>
              </w:rPr>
            </w:pPr>
            <w:r>
              <w:rPr>
                <w:lang w:eastAsia="zh-CN"/>
              </w:rPr>
              <w:lastRenderedPageBreak/>
              <w:t>Qualcomm</w:t>
            </w:r>
          </w:p>
        </w:tc>
        <w:tc>
          <w:tcPr>
            <w:tcW w:w="1866" w:type="dxa"/>
            <w:tcBorders>
              <w:top w:val="single" w:sz="4" w:space="0" w:color="auto"/>
              <w:left w:val="single" w:sz="4" w:space="0" w:color="auto"/>
              <w:bottom w:val="single" w:sz="4" w:space="0" w:color="auto"/>
              <w:right w:val="single" w:sz="4" w:space="0" w:color="auto"/>
            </w:tcBorders>
          </w:tcPr>
          <w:p w14:paraId="6D4E9347" w14:textId="47DC1010" w:rsidR="005E23F6" w:rsidRDefault="00B42350" w:rsidP="007115FA">
            <w:pPr>
              <w:spacing w:after="0" w:line="240" w:lineRule="auto"/>
            </w:pPr>
            <w:r>
              <w:t>Disagree</w:t>
            </w:r>
          </w:p>
        </w:tc>
        <w:tc>
          <w:tcPr>
            <w:tcW w:w="5691" w:type="dxa"/>
            <w:tcBorders>
              <w:top w:val="single" w:sz="4" w:space="0" w:color="auto"/>
              <w:left w:val="single" w:sz="4" w:space="0" w:color="auto"/>
              <w:bottom w:val="single" w:sz="4" w:space="0" w:color="auto"/>
              <w:right w:val="single" w:sz="4" w:space="0" w:color="auto"/>
            </w:tcBorders>
          </w:tcPr>
          <w:p w14:paraId="7A74EB26" w14:textId="443ADC6E" w:rsidR="005E23F6" w:rsidRDefault="00B42350" w:rsidP="007115FA">
            <w:pPr>
              <w:spacing w:after="0" w:line="240" w:lineRule="auto"/>
              <w:rPr>
                <w:lang w:eastAsia="zh-CN"/>
              </w:rPr>
            </w:pPr>
            <w:r>
              <w:rPr>
                <w:lang w:eastAsia="zh-CN"/>
              </w:rPr>
              <w:t>Moderator response acknowledges that there is</w:t>
            </w:r>
            <w:r w:rsidR="002626D8">
              <w:rPr>
                <w:lang w:eastAsia="zh-CN"/>
              </w:rPr>
              <w:t xml:space="preserve"> </w:t>
            </w:r>
            <w:r>
              <w:rPr>
                <w:lang w:eastAsia="zh-CN"/>
              </w:rPr>
              <w:t xml:space="preserve">potential ambiguity regarding whether the </w:t>
            </w:r>
            <w:proofErr w:type="spellStart"/>
            <w:r>
              <w:rPr>
                <w:lang w:eastAsia="zh-CN"/>
              </w:rPr>
              <w:t>overbound</w:t>
            </w:r>
            <w:proofErr w:type="spellEnd"/>
            <w:r>
              <w:rPr>
                <w:lang w:eastAsia="zh-CN"/>
              </w:rPr>
              <w:t xml:space="preserve"> is using a single Gaussian or a paired Gaussian. </w:t>
            </w:r>
            <w:r w:rsidR="002626D8">
              <w:rPr>
                <w:lang w:eastAsia="zh-CN"/>
              </w:rPr>
              <w:t xml:space="preserve">We </w:t>
            </w:r>
            <w:proofErr w:type="gramStart"/>
            <w:r w:rsidR="002626D8">
              <w:rPr>
                <w:lang w:eastAsia="zh-CN"/>
              </w:rPr>
              <w:t>note also</w:t>
            </w:r>
            <w:proofErr w:type="gramEnd"/>
            <w:r w:rsidR="002626D8">
              <w:rPr>
                <w:lang w:eastAsia="zh-CN"/>
              </w:rPr>
              <w:t xml:space="preserve"> the Ericsson comment on proposal2 that makes a reference to ‘double Gaussian’ in RAN2 spec. Given this, we don’t think it can be claimed at this stage as RAN1 understanding that only a single Gaussian bound is used. </w:t>
            </w:r>
            <w:r w:rsidR="004C0B4A">
              <w:rPr>
                <w:lang w:eastAsia="zh-CN"/>
              </w:rPr>
              <w:t xml:space="preserve">We agree that our previous proposal </w:t>
            </w:r>
            <w:r w:rsidR="00E76B07">
              <w:rPr>
                <w:lang w:eastAsia="zh-CN"/>
              </w:rPr>
              <w:t xml:space="preserve">(to clarify that paired </w:t>
            </w:r>
            <w:proofErr w:type="spellStart"/>
            <w:r w:rsidR="00E76B07">
              <w:rPr>
                <w:lang w:eastAsia="zh-CN"/>
              </w:rPr>
              <w:t>overbounding</w:t>
            </w:r>
            <w:proofErr w:type="spellEnd"/>
            <w:r w:rsidR="00E76B07">
              <w:rPr>
                <w:lang w:eastAsia="zh-CN"/>
              </w:rPr>
              <w:t xml:space="preserve"> is used) cannot also be claimed as RAN1 understanding (e.g., see comments from Huawei on proposal 3-1). </w:t>
            </w:r>
            <w:proofErr w:type="gramStart"/>
            <w:r w:rsidR="00E76B07">
              <w:rPr>
                <w:lang w:eastAsia="zh-CN"/>
              </w:rPr>
              <w:t>Thus</w:t>
            </w:r>
            <w:proofErr w:type="gramEnd"/>
            <w:r w:rsidR="00E76B07">
              <w:rPr>
                <w:lang w:eastAsia="zh-CN"/>
              </w:rPr>
              <w:t xml:space="preserve"> we propose to reword the last </w:t>
            </w:r>
            <w:proofErr w:type="spellStart"/>
            <w:r w:rsidR="00E76B07">
              <w:rPr>
                <w:lang w:eastAsia="zh-CN"/>
              </w:rPr>
              <w:t>subbullet</w:t>
            </w:r>
            <w:proofErr w:type="spellEnd"/>
            <w:r w:rsidR="00E76B07">
              <w:rPr>
                <w:lang w:eastAsia="zh-CN"/>
              </w:rPr>
              <w:t xml:space="preserve"> as a question to RAN2</w:t>
            </w:r>
            <w:r w:rsidR="00A74CB7">
              <w:rPr>
                <w:lang w:eastAsia="zh-CN"/>
              </w:rPr>
              <w:t xml:space="preserve">: “RAN1 would </w:t>
            </w:r>
            <w:r w:rsidR="00E76B07">
              <w:rPr>
                <w:lang w:eastAsia="zh-CN"/>
              </w:rPr>
              <w:t xml:space="preserve">to clarify whether RAN2 assumes a single Gaussian bound or paired </w:t>
            </w:r>
            <w:proofErr w:type="spellStart"/>
            <w:r w:rsidR="00E76B07">
              <w:rPr>
                <w:lang w:eastAsia="zh-CN"/>
              </w:rPr>
              <w:t>overbounding</w:t>
            </w:r>
            <w:proofErr w:type="spellEnd"/>
            <w:r w:rsidR="00A74CB7">
              <w:rPr>
                <w:lang w:eastAsia="zh-CN"/>
              </w:rPr>
              <w:t>”</w:t>
            </w:r>
            <w:r w:rsidR="00E76B07">
              <w:rPr>
                <w:lang w:eastAsia="zh-CN"/>
              </w:rPr>
              <w:t xml:space="preserve">. </w:t>
            </w:r>
          </w:p>
        </w:tc>
      </w:tr>
    </w:tbl>
    <w:p w14:paraId="7D91D7A9" w14:textId="4274AE20" w:rsidR="00521D1D" w:rsidRPr="004C0C95" w:rsidRDefault="00521D1D" w:rsidP="00521D1D">
      <w:pPr>
        <w:pStyle w:val="Heading4"/>
        <w:numPr>
          <w:ilvl w:val="0"/>
          <w:numId w:val="0"/>
        </w:numPr>
        <w:ind w:left="864" w:hanging="864"/>
        <w:rPr>
          <w:u w:val="single"/>
        </w:rPr>
      </w:pPr>
      <w:r w:rsidRPr="004C0C95">
        <w:rPr>
          <w:u w:val="single"/>
        </w:rPr>
        <w:t>Summary</w:t>
      </w:r>
      <w:r>
        <w:rPr>
          <w:u w:val="single"/>
        </w:rPr>
        <w:t xml:space="preserve"> of the </w:t>
      </w:r>
      <w:r>
        <w:rPr>
          <w:u w:val="single"/>
        </w:rPr>
        <w:t>2</w:t>
      </w:r>
      <w:r w:rsidR="00E12F3D" w:rsidRPr="00E12F3D">
        <w:rPr>
          <w:u w:val="single"/>
          <w:vertAlign w:val="superscript"/>
        </w:rPr>
        <w:t>nd</w:t>
      </w:r>
      <w:r w:rsidR="00E12F3D">
        <w:rPr>
          <w:u w:val="single"/>
        </w:rPr>
        <w:t xml:space="preserve"> </w:t>
      </w:r>
      <w:r>
        <w:rPr>
          <w:u w:val="single"/>
        </w:rPr>
        <w:t>round discussion</w:t>
      </w:r>
    </w:p>
    <w:p w14:paraId="101C2B39" w14:textId="21DB2F92" w:rsidR="004C0C95" w:rsidRDefault="00EC3EC8" w:rsidP="00FA5AA9">
      <w:pPr>
        <w:spacing w:before="240"/>
        <w:rPr>
          <w:lang w:eastAsia="zh-CN"/>
        </w:rPr>
      </w:pPr>
      <w:r>
        <w:rPr>
          <w:lang w:val="en-GB"/>
        </w:rPr>
        <w:t>There is a concern expressed by Qualcomm about the assumption about a single Gaussian distribution bound.</w:t>
      </w:r>
      <w:r w:rsidR="003134BF">
        <w:rPr>
          <w:lang w:val="en-GB"/>
        </w:rPr>
        <w:t xml:space="preserve"> Qualcomm’s proposal is to eliminate the </w:t>
      </w:r>
      <w:r w:rsidR="006D2AAD">
        <w:rPr>
          <w:lang w:val="en-GB"/>
        </w:rPr>
        <w:t>2</w:t>
      </w:r>
      <w:r w:rsidR="006D2AAD" w:rsidRPr="006D2AAD">
        <w:rPr>
          <w:vertAlign w:val="superscript"/>
          <w:lang w:val="en-GB"/>
        </w:rPr>
        <w:t>nd</w:t>
      </w:r>
      <w:r w:rsidR="006D2AAD">
        <w:rPr>
          <w:lang w:val="en-GB"/>
        </w:rPr>
        <w:t xml:space="preserve"> </w:t>
      </w:r>
      <w:r w:rsidR="003134BF">
        <w:rPr>
          <w:lang w:val="en-GB"/>
        </w:rPr>
        <w:t xml:space="preserve">bullet in </w:t>
      </w:r>
      <w:r w:rsidR="003134BF" w:rsidRPr="003134BF">
        <w:rPr>
          <w:lang w:val="en-GB"/>
        </w:rPr>
        <w:t>Rapporteur proposal #1-3</w:t>
      </w:r>
      <w:r w:rsidR="003134BF">
        <w:rPr>
          <w:lang w:val="en-GB"/>
        </w:rPr>
        <w:t xml:space="preserve"> and replace it with the question “</w:t>
      </w:r>
      <w:r w:rsidR="003134BF">
        <w:rPr>
          <w:lang w:eastAsia="zh-CN"/>
        </w:rPr>
        <w:t xml:space="preserve">RAN1 </w:t>
      </w:r>
      <w:proofErr w:type="gramStart"/>
      <w:r w:rsidR="003134BF">
        <w:rPr>
          <w:lang w:eastAsia="zh-CN"/>
        </w:rPr>
        <w:t>would to</w:t>
      </w:r>
      <w:proofErr w:type="gramEnd"/>
      <w:r w:rsidR="003134BF">
        <w:rPr>
          <w:lang w:eastAsia="zh-CN"/>
        </w:rPr>
        <w:t xml:space="preserve"> clarify whether RAN2 assumes a single Gaussian bound or paired </w:t>
      </w:r>
      <w:proofErr w:type="spellStart"/>
      <w:r w:rsidR="003134BF">
        <w:rPr>
          <w:lang w:eastAsia="zh-CN"/>
        </w:rPr>
        <w:t>overbounding</w:t>
      </w:r>
      <w:proofErr w:type="spellEnd"/>
      <w:r w:rsidR="003134BF">
        <w:rPr>
          <w:lang w:eastAsia="zh-CN"/>
        </w:rPr>
        <w:t>”.</w:t>
      </w:r>
    </w:p>
    <w:p w14:paraId="13684E1A" w14:textId="1E53332F" w:rsidR="006D2AAD" w:rsidRDefault="006D2AAD" w:rsidP="00FA5AA9">
      <w:pPr>
        <w:spacing w:before="240"/>
        <w:rPr>
          <w:lang w:eastAsia="zh-CN"/>
        </w:rPr>
      </w:pPr>
      <w:r>
        <w:rPr>
          <w:lang w:eastAsia="zh-CN"/>
        </w:rPr>
        <w:t>From the moderator’s point of view, by eliminating the 2</w:t>
      </w:r>
      <w:r w:rsidRPr="006D2AAD">
        <w:rPr>
          <w:vertAlign w:val="superscript"/>
          <w:lang w:eastAsia="zh-CN"/>
        </w:rPr>
        <w:t>nd</w:t>
      </w:r>
      <w:r>
        <w:rPr>
          <w:lang w:eastAsia="zh-CN"/>
        </w:rPr>
        <w:t xml:space="preserve"> bullet, RAN1 confirms the RAN2 agreement</w:t>
      </w:r>
      <w:r w:rsidR="007E33CE">
        <w:rPr>
          <w:lang w:eastAsia="zh-CN"/>
        </w:rPr>
        <w:t xml:space="preserve">, </w:t>
      </w:r>
      <w:r>
        <w:rPr>
          <w:lang w:eastAsia="zh-CN"/>
        </w:rPr>
        <w:t>for an error source that follows the Gaussian distribution</w:t>
      </w:r>
      <w:r w:rsidR="007E33CE">
        <w:rPr>
          <w:lang w:eastAsia="zh-CN"/>
        </w:rPr>
        <w:t>,</w:t>
      </w:r>
      <w:r>
        <w:rPr>
          <w:lang w:eastAsia="zh-CN"/>
        </w:rPr>
        <w:t xml:space="preserve"> without knowing RAN2’s assumption</w:t>
      </w:r>
      <w:r w:rsidR="007E33CE">
        <w:rPr>
          <w:lang w:eastAsia="zh-CN"/>
        </w:rPr>
        <w:t xml:space="preserve"> about the bounding technique. </w:t>
      </w:r>
      <w:r w:rsidR="002C22AF">
        <w:rPr>
          <w:lang w:eastAsia="zh-CN"/>
        </w:rPr>
        <w:t>A</w:t>
      </w:r>
      <w:r w:rsidR="007E33CE">
        <w:rPr>
          <w:lang w:eastAsia="zh-CN"/>
        </w:rPr>
        <w:t>t least in RAN1’s response, it will be beneficial to clarify to RAN2 about RAN1’s assumption about the bounding technique when the</w:t>
      </w:r>
      <w:r w:rsidR="00295955">
        <w:rPr>
          <w:lang w:eastAsia="zh-CN"/>
        </w:rPr>
        <w:t xml:space="preserve"> RAN2</w:t>
      </w:r>
      <w:r w:rsidR="007E33CE">
        <w:rPr>
          <w:lang w:eastAsia="zh-CN"/>
        </w:rPr>
        <w:t xml:space="preserve"> agreement</w:t>
      </w:r>
      <w:r w:rsidR="00295955">
        <w:rPr>
          <w:lang w:eastAsia="zh-CN"/>
        </w:rPr>
        <w:t xml:space="preserve"> is confirmed</w:t>
      </w:r>
      <w:r w:rsidR="007E33CE">
        <w:rPr>
          <w:lang w:eastAsia="zh-CN"/>
        </w:rPr>
        <w:t>.</w:t>
      </w:r>
      <w:r w:rsidR="001D73F5">
        <w:rPr>
          <w:lang w:eastAsia="zh-CN"/>
        </w:rPr>
        <w:t xml:space="preserve"> From the discussion</w:t>
      </w:r>
      <w:r w:rsidR="00CB50F9">
        <w:rPr>
          <w:lang w:eastAsia="zh-CN"/>
        </w:rPr>
        <w:t xml:space="preserve"> and </w:t>
      </w:r>
      <w:r w:rsidR="0053024A">
        <w:rPr>
          <w:lang w:eastAsia="zh-CN"/>
        </w:rPr>
        <w:t xml:space="preserve">submitted </w:t>
      </w:r>
      <w:r w:rsidR="00CB50F9">
        <w:rPr>
          <w:lang w:eastAsia="zh-CN"/>
        </w:rPr>
        <w:t>contributions</w:t>
      </w:r>
      <w:r w:rsidR="001D73F5">
        <w:rPr>
          <w:lang w:eastAsia="zh-CN"/>
        </w:rPr>
        <w:t xml:space="preserve">, companies seem to be acceptable to assume </w:t>
      </w:r>
      <w:r w:rsidR="00526404">
        <w:rPr>
          <w:lang w:eastAsia="zh-CN"/>
        </w:rPr>
        <w:t>at least</w:t>
      </w:r>
      <w:r w:rsidR="00526404" w:rsidRPr="001D73F5">
        <w:rPr>
          <w:lang w:eastAsia="zh-CN"/>
        </w:rPr>
        <w:t xml:space="preserve"> </w:t>
      </w:r>
      <w:r w:rsidR="001D73F5" w:rsidRPr="001D73F5">
        <w:rPr>
          <w:lang w:eastAsia="zh-CN"/>
        </w:rPr>
        <w:t>a single Gaussian distribution-based bound</w:t>
      </w:r>
      <w:r w:rsidR="00B07F77">
        <w:rPr>
          <w:lang w:eastAsia="zh-CN"/>
        </w:rPr>
        <w:t xml:space="preserve"> to confirm the agreement.</w:t>
      </w:r>
      <w:r w:rsidR="00AC5EE3">
        <w:rPr>
          <w:lang w:eastAsia="zh-CN"/>
        </w:rPr>
        <w:t xml:space="preserve"> If some companies feel that paired </w:t>
      </w:r>
      <w:proofErr w:type="spellStart"/>
      <w:r w:rsidR="00AC5EE3">
        <w:rPr>
          <w:lang w:eastAsia="zh-CN"/>
        </w:rPr>
        <w:t>overbounding</w:t>
      </w:r>
      <w:proofErr w:type="spellEnd"/>
      <w:r w:rsidR="00AC5EE3">
        <w:rPr>
          <w:lang w:eastAsia="zh-CN"/>
        </w:rPr>
        <w:t xml:space="preserve"> should </w:t>
      </w:r>
      <w:r w:rsidR="00680820">
        <w:rPr>
          <w:lang w:eastAsia="zh-CN"/>
        </w:rPr>
        <w:t>also be considered as an option to</w:t>
      </w:r>
      <w:r w:rsidR="00AC5EE3">
        <w:rPr>
          <w:lang w:eastAsia="zh-CN"/>
        </w:rPr>
        <w:t xml:space="preserve"> bound a Gaussian distribution, it can be </w:t>
      </w:r>
      <w:r w:rsidR="00900554">
        <w:rPr>
          <w:lang w:eastAsia="zh-CN"/>
        </w:rPr>
        <w:t>included</w:t>
      </w:r>
      <w:r w:rsidR="00AC5EE3">
        <w:rPr>
          <w:lang w:eastAsia="zh-CN"/>
        </w:rPr>
        <w:t xml:space="preserve"> in the proposal. </w:t>
      </w:r>
    </w:p>
    <w:p w14:paraId="3EAECB68" w14:textId="74E694F9" w:rsidR="003134BF" w:rsidRDefault="00B01A91" w:rsidP="00FA5AA9">
      <w:pPr>
        <w:spacing w:before="240"/>
        <w:rPr>
          <w:lang w:eastAsia="zh-CN"/>
        </w:rPr>
      </w:pPr>
      <w:r>
        <w:rPr>
          <w:lang w:val="en-GB"/>
        </w:rPr>
        <w:t xml:space="preserve">The moderator also recognizes that the RAN2 agreement clearly doesn’t spell out whether a </w:t>
      </w:r>
      <w:r>
        <w:rPr>
          <w:lang w:eastAsia="zh-CN"/>
        </w:rPr>
        <w:t>single Gaussian or a paired Gaussian</w:t>
      </w:r>
      <w:r w:rsidR="008B484B">
        <w:rPr>
          <w:lang w:eastAsia="zh-CN"/>
        </w:rPr>
        <w:t xml:space="preserve"> overabounding is assumed.</w:t>
      </w:r>
      <w:r w:rsidR="00285B9D">
        <w:rPr>
          <w:lang w:eastAsia="zh-CN"/>
        </w:rPr>
        <w:t xml:space="preserve"> Their answer</w:t>
      </w:r>
      <w:r w:rsidR="00EB52EA">
        <w:rPr>
          <w:lang w:eastAsia="zh-CN"/>
        </w:rPr>
        <w:t xml:space="preserve"> for RAN1’s question</w:t>
      </w:r>
      <w:r w:rsidR="00285B9D">
        <w:rPr>
          <w:lang w:eastAsia="zh-CN"/>
        </w:rPr>
        <w:t xml:space="preserve"> may help us build a </w:t>
      </w:r>
      <w:proofErr w:type="spellStart"/>
      <w:r w:rsidR="00285B9D">
        <w:rPr>
          <w:lang w:eastAsia="zh-CN"/>
        </w:rPr>
        <w:t>wayforward</w:t>
      </w:r>
      <w:proofErr w:type="spellEnd"/>
      <w:r w:rsidR="00285B9D">
        <w:rPr>
          <w:lang w:eastAsia="zh-CN"/>
        </w:rPr>
        <w:t xml:space="preserve"> to discuss a bounding technique for Uniform distribution.</w:t>
      </w:r>
    </w:p>
    <w:p w14:paraId="61CE972A" w14:textId="51B90404" w:rsidR="00925C64" w:rsidRDefault="00925C64" w:rsidP="00FA5AA9">
      <w:pPr>
        <w:spacing w:before="240"/>
        <w:rPr>
          <w:lang w:eastAsia="zh-CN"/>
        </w:rPr>
      </w:pPr>
      <w:r w:rsidRPr="00925C64">
        <w:rPr>
          <w:lang w:eastAsia="zh-CN"/>
        </w:rPr>
        <w:t>For a compromise, the mo</w:t>
      </w:r>
      <w:r>
        <w:rPr>
          <w:lang w:eastAsia="zh-CN"/>
        </w:rPr>
        <w:t>derator would like to make the following proposal with the changes described below.</w:t>
      </w:r>
    </w:p>
    <w:p w14:paraId="41DBE0D9" w14:textId="4F2DC61A" w:rsidR="00B74D9B" w:rsidRDefault="00B74D9B" w:rsidP="00B74D9B">
      <w:pPr>
        <w:pStyle w:val="ListParagraph"/>
        <w:numPr>
          <w:ilvl w:val="0"/>
          <w:numId w:val="21"/>
        </w:numPr>
        <w:rPr>
          <w:lang w:eastAsia="zh-CN"/>
        </w:rPr>
      </w:pPr>
      <w:r>
        <w:rPr>
          <w:lang w:eastAsia="zh-CN"/>
        </w:rPr>
        <w:t>RAN1’s assumption about a single Gaussian distribution based bound for the confirmation is clarified.</w:t>
      </w:r>
    </w:p>
    <w:p w14:paraId="71F7DBAF" w14:textId="77777777" w:rsidR="00B54A2A" w:rsidRDefault="00B54A2A" w:rsidP="00B54A2A">
      <w:pPr>
        <w:pStyle w:val="ListParagraph"/>
        <w:numPr>
          <w:ilvl w:val="0"/>
          <w:numId w:val="21"/>
        </w:numPr>
        <w:rPr>
          <w:lang w:eastAsia="zh-CN"/>
        </w:rPr>
      </w:pPr>
      <w:r>
        <w:rPr>
          <w:lang w:eastAsia="zh-CN"/>
        </w:rPr>
        <w:t xml:space="preserve">Considering some companies may feel that </w:t>
      </w:r>
      <w:proofErr w:type="spellStart"/>
      <w:r>
        <w:rPr>
          <w:lang w:eastAsia="zh-CN"/>
        </w:rPr>
        <w:t>paried</w:t>
      </w:r>
      <w:proofErr w:type="spellEnd"/>
      <w:r>
        <w:rPr>
          <w:lang w:eastAsia="zh-CN"/>
        </w:rPr>
        <w:t xml:space="preserve"> </w:t>
      </w:r>
      <w:proofErr w:type="spellStart"/>
      <w:r>
        <w:rPr>
          <w:lang w:eastAsia="zh-CN"/>
        </w:rPr>
        <w:t>overbounding</w:t>
      </w:r>
      <w:proofErr w:type="spellEnd"/>
      <w:r>
        <w:rPr>
          <w:lang w:eastAsia="zh-CN"/>
        </w:rPr>
        <w:t xml:space="preserve"> is ruled out to confirm the RAN2 agreement, a sentence is added to clarify that </w:t>
      </w:r>
      <w:proofErr w:type="spellStart"/>
      <w:r>
        <w:rPr>
          <w:lang w:eastAsia="zh-CN"/>
        </w:rPr>
        <w:t>paried</w:t>
      </w:r>
      <w:proofErr w:type="spellEnd"/>
      <w:r>
        <w:rPr>
          <w:lang w:eastAsia="zh-CN"/>
        </w:rPr>
        <w:t xml:space="preserve"> </w:t>
      </w:r>
      <w:proofErr w:type="spellStart"/>
      <w:r>
        <w:rPr>
          <w:lang w:eastAsia="zh-CN"/>
        </w:rPr>
        <w:t>overobunding</w:t>
      </w:r>
      <w:proofErr w:type="spellEnd"/>
      <w:r>
        <w:rPr>
          <w:lang w:eastAsia="zh-CN"/>
        </w:rPr>
        <w:t xml:space="preserve"> is not eliminated from RAN1’s consideration.</w:t>
      </w:r>
    </w:p>
    <w:p w14:paraId="2A15BDC5" w14:textId="477C0C57" w:rsidR="00B74D9B" w:rsidRDefault="00B74D9B" w:rsidP="00B74D9B">
      <w:pPr>
        <w:pStyle w:val="ListParagraph"/>
        <w:numPr>
          <w:ilvl w:val="0"/>
          <w:numId w:val="21"/>
        </w:numPr>
        <w:spacing w:after="240"/>
        <w:rPr>
          <w:lang w:eastAsia="zh-CN"/>
        </w:rPr>
      </w:pPr>
      <w:r>
        <w:rPr>
          <w:lang w:eastAsia="zh-CN"/>
        </w:rPr>
        <w:t>The question proposed by Qualcomm is included.</w:t>
      </w:r>
      <w:r w:rsidR="00B2153E">
        <w:rPr>
          <w:lang w:eastAsia="zh-CN"/>
        </w:rPr>
        <w:t xml:space="preserve"> </w:t>
      </w:r>
      <w:r w:rsidR="005236CE">
        <w:rPr>
          <w:lang w:eastAsia="zh-CN"/>
        </w:rPr>
        <w:t>The question is rewritten in the proposal format. If agreed, it will be in the question form, as proposed by Qualcomm.</w:t>
      </w:r>
    </w:p>
    <w:p w14:paraId="2ADF765B" w14:textId="593E876C" w:rsidR="00D369D4" w:rsidRDefault="00D369D4" w:rsidP="00D369D4">
      <w:pPr>
        <w:spacing w:after="240"/>
        <w:rPr>
          <w:lang w:eastAsia="zh-CN"/>
        </w:rPr>
      </w:pPr>
      <w:r>
        <w:rPr>
          <w:lang w:eastAsia="zh-CN"/>
        </w:rPr>
        <w:t xml:space="preserve">The moderator would like to ask companies to be constructive and make </w:t>
      </w:r>
      <w:r w:rsidR="00F20108">
        <w:rPr>
          <w:lang w:eastAsia="zh-CN"/>
        </w:rPr>
        <w:t>suggestions</w:t>
      </w:r>
      <w:r>
        <w:rPr>
          <w:lang w:eastAsia="zh-CN"/>
        </w:rPr>
        <w:t xml:space="preserve"> if the following proposal </w:t>
      </w:r>
      <w:r w:rsidR="00F20108">
        <w:rPr>
          <w:lang w:eastAsia="zh-CN"/>
        </w:rPr>
        <w:t>is not agreeable</w:t>
      </w:r>
      <w:r>
        <w:rPr>
          <w:lang w:eastAsia="zh-CN"/>
        </w:rPr>
        <w:t>.</w:t>
      </w:r>
      <w:r w:rsidR="00644A96">
        <w:rPr>
          <w:lang w:eastAsia="zh-CN"/>
        </w:rPr>
        <w:t xml:space="preserve"> The changes </w:t>
      </w:r>
      <w:proofErr w:type="gramStart"/>
      <w:r w:rsidR="00644A96">
        <w:rPr>
          <w:lang w:eastAsia="zh-CN"/>
        </w:rPr>
        <w:t>is</w:t>
      </w:r>
      <w:proofErr w:type="gramEnd"/>
      <w:r w:rsidR="00644A96">
        <w:rPr>
          <w:lang w:eastAsia="zh-CN"/>
        </w:rPr>
        <w:t xml:space="preserve"> highlighted in blue fonts.</w:t>
      </w:r>
      <w:r w:rsidR="000C0A02">
        <w:rPr>
          <w:lang w:eastAsia="zh-CN"/>
        </w:rPr>
        <w:t xml:space="preserve"> When replying, if it helps with simplification of the reply, please try to indicate removal of bullets (e.g., remove 2</w:t>
      </w:r>
      <w:r w:rsidR="000C0A02" w:rsidRPr="000C0A02">
        <w:rPr>
          <w:vertAlign w:val="superscript"/>
          <w:lang w:eastAsia="zh-CN"/>
        </w:rPr>
        <w:t>nd</w:t>
      </w:r>
      <w:r w:rsidR="000C0A02">
        <w:rPr>
          <w:lang w:eastAsia="zh-CN"/>
        </w:rPr>
        <w:t xml:space="preserve"> bullet, 3</w:t>
      </w:r>
      <w:r w:rsidR="000C0A02" w:rsidRPr="000C0A02">
        <w:rPr>
          <w:vertAlign w:val="superscript"/>
          <w:lang w:eastAsia="zh-CN"/>
        </w:rPr>
        <w:t>rd</w:t>
      </w:r>
      <w:r w:rsidR="000C0A02">
        <w:rPr>
          <w:lang w:eastAsia="zh-CN"/>
        </w:rPr>
        <w:t xml:space="preserve"> bullet, </w:t>
      </w:r>
      <w:proofErr w:type="spellStart"/>
      <w:r w:rsidR="000C0A02">
        <w:rPr>
          <w:lang w:eastAsia="zh-CN"/>
        </w:rPr>
        <w:t>etc</w:t>
      </w:r>
      <w:proofErr w:type="spellEnd"/>
      <w:r w:rsidR="000C0A02">
        <w:rPr>
          <w:lang w:eastAsia="zh-CN"/>
        </w:rPr>
        <w:t>).</w:t>
      </w:r>
    </w:p>
    <w:p w14:paraId="112F21F1" w14:textId="5862DFD8" w:rsidR="00285B9D" w:rsidRPr="00D369D4" w:rsidRDefault="00285B9D" w:rsidP="00285B9D">
      <w:pPr>
        <w:pStyle w:val="Heading4"/>
        <w:numPr>
          <w:ilvl w:val="0"/>
          <w:numId w:val="0"/>
        </w:numPr>
        <w:spacing w:after="0"/>
        <w:ind w:left="864" w:hanging="864"/>
        <w:rPr>
          <w:b/>
          <w:bCs/>
          <w:highlight w:val="yellow"/>
          <w:lang w:val="en-US"/>
        </w:rPr>
      </w:pPr>
      <w:r w:rsidRPr="00D369D4">
        <w:rPr>
          <w:b/>
          <w:bCs/>
          <w:highlight w:val="yellow"/>
          <w:lang w:val="en-US"/>
        </w:rPr>
        <w:lastRenderedPageBreak/>
        <w:t>Rapporteur proposal #1-</w:t>
      </w:r>
      <w:r w:rsidRPr="00D369D4">
        <w:rPr>
          <w:b/>
          <w:bCs/>
          <w:highlight w:val="yellow"/>
          <w:lang w:val="en-US"/>
        </w:rPr>
        <w:t>4</w:t>
      </w:r>
    </w:p>
    <w:p w14:paraId="3A9F2BF8" w14:textId="2F88C73D" w:rsidR="004352C2" w:rsidRPr="006D2AAD" w:rsidRDefault="004352C2" w:rsidP="00891114">
      <w:pPr>
        <w:pStyle w:val="ListParagraph"/>
        <w:numPr>
          <w:ilvl w:val="0"/>
          <w:numId w:val="6"/>
        </w:numPr>
        <w:spacing w:before="240"/>
      </w:pPr>
      <w:r w:rsidRPr="006D2AAD">
        <w:rPr>
          <w:rFonts w:eastAsia="SimSun" w:cs="Times New Roman"/>
          <w:color w:val="FF0000"/>
          <w:sz w:val="24"/>
          <w:lang w:val="en-GB" w:eastAsia="zh-CN"/>
        </w:rPr>
        <w:t>From</w:t>
      </w:r>
      <w:r w:rsidRPr="00A445E2">
        <w:rPr>
          <w:color w:val="FF0000"/>
        </w:rPr>
        <w:t xml:space="preserve"> RAN1’s perspective</w:t>
      </w:r>
      <w:r>
        <w:t>,</w:t>
      </w:r>
      <w:r w:rsidRPr="006D2AAD">
        <w:rPr>
          <w:rFonts w:eastAsia="SimSun" w:cs="Times New Roman"/>
          <w:sz w:val="24"/>
          <w:lang w:val="en-GB" w:eastAsia="zh-CN"/>
        </w:rPr>
        <w:t xml:space="preserve"> </w:t>
      </w:r>
      <w:r>
        <w:t xml:space="preserve">the RAN2 agreement “the error sources are </w:t>
      </w:r>
      <w:proofErr w:type="spellStart"/>
      <w:r>
        <w:t>overbounded</w:t>
      </w:r>
      <w:proofErr w:type="spellEnd"/>
      <w:r>
        <w:t xml:space="preserve"> by a Gaussian distribution” can be confirmed for the error sources listed in Table 6.1.1-2 in TR 38.859 </w:t>
      </w:r>
      <w:r>
        <w:rPr>
          <w:color w:val="FF0000"/>
        </w:rPr>
        <w:t>if the error source follows a Gaussian distribution.</w:t>
      </w:r>
    </w:p>
    <w:p w14:paraId="1558E35F" w14:textId="7C825BC1" w:rsidR="002420C1" w:rsidRPr="00F14B15" w:rsidRDefault="002420C1" w:rsidP="00BB682D">
      <w:pPr>
        <w:pStyle w:val="ListParagraph"/>
        <w:numPr>
          <w:ilvl w:val="0"/>
          <w:numId w:val="6"/>
        </w:numPr>
        <w:rPr>
          <w:ins w:id="38" w:author="Fumihiro Hasegawa" w:date="2023-04-20T22:43:00Z"/>
          <w:rPrChange w:id="39" w:author="Fumihiro Hasegawa" w:date="2023-04-20T22:43:00Z">
            <w:rPr>
              <w:ins w:id="40" w:author="Fumihiro Hasegawa" w:date="2023-04-20T22:43:00Z"/>
              <w:color w:val="FF0000"/>
            </w:rPr>
          </w:rPrChange>
        </w:rPr>
      </w:pPr>
      <w:del w:id="41" w:author="Fumihiro Hasegawa" w:date="2023-04-20T22:40:00Z">
        <w:r w:rsidRPr="00543A86" w:rsidDel="002420C1">
          <w:rPr>
            <w:color w:val="00B0F0"/>
            <w:rPrChange w:id="42" w:author="Fumihiro Hasegawa" w:date="2023-04-20T22:40:00Z">
              <w:rPr>
                <w:color w:val="FF0000"/>
              </w:rPr>
            </w:rPrChange>
          </w:rPr>
          <w:delText>It is RAN1's understanding that</w:delText>
        </w:r>
      </w:del>
      <w:ins w:id="43" w:author="Fumihiro Hasegawa" w:date="2023-04-20T22:40:00Z">
        <w:r w:rsidRPr="00543A86">
          <w:rPr>
            <w:color w:val="00B0F0"/>
            <w:rPrChange w:id="44" w:author="Fumihiro Hasegawa" w:date="2023-04-20T22:40:00Z">
              <w:rPr>
                <w:color w:val="FF0000"/>
              </w:rPr>
            </w:rPrChange>
          </w:rPr>
          <w:t xml:space="preserve">RAN1 assumes </w:t>
        </w:r>
      </w:ins>
      <w:del w:id="45" w:author="Fumihiro Hasegawa" w:date="2023-04-20T22:40:00Z">
        <w:r w:rsidRPr="002420C1" w:rsidDel="002420C1">
          <w:rPr>
            <w:color w:val="FF0000"/>
          </w:rPr>
          <w:delText xml:space="preserve"> </w:delText>
        </w:r>
      </w:del>
      <w:r w:rsidRPr="002420C1">
        <w:rPr>
          <w:color w:val="FF0000"/>
        </w:rPr>
        <w:t xml:space="preserve">a single Gaussian distribution-based bound </w:t>
      </w:r>
      <w:del w:id="46" w:author="Fumihiro Hasegawa" w:date="2023-04-20T22:40:00Z">
        <w:r w:rsidRPr="00543A86" w:rsidDel="002420C1">
          <w:rPr>
            <w:color w:val="00B0F0"/>
            <w:rPrChange w:id="47" w:author="Fumihiro Hasegawa" w:date="2023-04-20T22:40:00Z">
              <w:rPr>
                <w:color w:val="FF0000"/>
              </w:rPr>
            </w:rPrChange>
          </w:rPr>
          <w:delText>is assumed in the RAN2 agreement</w:delText>
        </w:r>
      </w:del>
      <w:ins w:id="48" w:author="Fumihiro Hasegawa" w:date="2023-04-20T22:40:00Z">
        <w:r w:rsidRPr="00543A86">
          <w:rPr>
            <w:color w:val="00B0F0"/>
            <w:rPrChange w:id="49" w:author="Fumihiro Hasegawa" w:date="2023-04-20T22:40:00Z">
              <w:rPr>
                <w:color w:val="FF0000"/>
              </w:rPr>
            </w:rPrChange>
          </w:rPr>
          <w:t>in the above confirmatio</w:t>
        </w:r>
      </w:ins>
      <w:r w:rsidR="002D20B8">
        <w:rPr>
          <w:color w:val="00B0F0"/>
        </w:rPr>
        <w:t xml:space="preserve">n. </w:t>
      </w:r>
    </w:p>
    <w:p w14:paraId="4C4E1542" w14:textId="2DD3D90E" w:rsidR="00CC68E5" w:rsidRPr="00CC68E5" w:rsidRDefault="002D20B8" w:rsidP="00F43DA9">
      <w:pPr>
        <w:pStyle w:val="ListParagraph"/>
        <w:numPr>
          <w:ilvl w:val="0"/>
          <w:numId w:val="6"/>
        </w:numPr>
      </w:pPr>
      <w:ins w:id="50" w:author="Fumihiro Hasegawa" w:date="2023-04-20T22:54:00Z">
        <w:r>
          <w:rPr>
            <w:color w:val="00B0F0"/>
            <w:lang w:eastAsia="zh-CN"/>
          </w:rPr>
          <w:t xml:space="preserve">Paired </w:t>
        </w:r>
        <w:proofErr w:type="spellStart"/>
        <w:r>
          <w:rPr>
            <w:color w:val="00B0F0"/>
            <w:lang w:eastAsia="zh-CN"/>
          </w:rPr>
          <w:t>overbounding</w:t>
        </w:r>
        <w:proofErr w:type="spellEnd"/>
        <w:r>
          <w:rPr>
            <w:color w:val="00B0F0"/>
            <w:lang w:eastAsia="zh-CN"/>
          </w:rPr>
          <w:t xml:space="preserve"> can be considered to confirm the </w:t>
        </w:r>
      </w:ins>
      <w:r w:rsidR="00CD50FF">
        <w:rPr>
          <w:color w:val="00B0F0"/>
          <w:lang w:eastAsia="zh-CN"/>
        </w:rPr>
        <w:t>RAN2 agreement</w:t>
      </w:r>
      <w:r w:rsidR="00D11A50">
        <w:rPr>
          <w:color w:val="00B0F0"/>
          <w:lang w:eastAsia="zh-CN"/>
        </w:rPr>
        <w:t xml:space="preserve"> </w:t>
      </w:r>
      <w:del w:id="51" w:author="Fumihiro Hasegawa" w:date="2023-04-20T23:01:00Z">
        <w:r w:rsidR="00F254A6" w:rsidDel="00BE04F4">
          <w:rPr>
            <w:color w:val="00B0F0"/>
            <w:lang w:eastAsia="zh-CN"/>
          </w:rPr>
          <w:delText>assuming that</w:delText>
        </w:r>
      </w:del>
      <w:ins w:id="52" w:author="Fumihiro Hasegawa" w:date="2023-04-20T23:01:00Z">
        <w:r w:rsidR="00BE04F4">
          <w:rPr>
            <w:color w:val="00B0F0"/>
            <w:lang w:eastAsia="zh-CN"/>
          </w:rPr>
          <w:t>for</w:t>
        </w:r>
      </w:ins>
      <w:r w:rsidR="00D11A50" w:rsidRPr="00D11A50">
        <w:rPr>
          <w:color w:val="00B0F0"/>
          <w:lang w:eastAsia="zh-CN"/>
        </w:rPr>
        <w:t xml:space="preserve"> the error source </w:t>
      </w:r>
      <w:r w:rsidR="00187A68">
        <w:rPr>
          <w:color w:val="00B0F0"/>
          <w:lang w:eastAsia="zh-CN"/>
        </w:rPr>
        <w:t xml:space="preserve">that </w:t>
      </w:r>
      <w:r w:rsidR="00D11A50" w:rsidRPr="00D11A50">
        <w:rPr>
          <w:color w:val="00B0F0"/>
          <w:lang w:eastAsia="zh-CN"/>
        </w:rPr>
        <w:t>follows a Gaussian distribution</w:t>
      </w:r>
      <w:ins w:id="53" w:author="Fumihiro Hasegawa" w:date="2023-04-20T22:55:00Z">
        <w:r>
          <w:rPr>
            <w:color w:val="00B0F0"/>
            <w:lang w:eastAsia="zh-CN"/>
          </w:rPr>
          <w:t xml:space="preserve">. </w:t>
        </w:r>
      </w:ins>
    </w:p>
    <w:p w14:paraId="6D2D1354" w14:textId="5AB0D0FB" w:rsidR="00F14B15" w:rsidRPr="002420C1" w:rsidRDefault="00A14280" w:rsidP="00F43DA9">
      <w:pPr>
        <w:pStyle w:val="ListParagraph"/>
        <w:numPr>
          <w:ilvl w:val="0"/>
          <w:numId w:val="6"/>
        </w:numPr>
      </w:pPr>
      <w:r>
        <w:rPr>
          <w:color w:val="00B0F0"/>
          <w:lang w:eastAsia="zh-CN"/>
        </w:rPr>
        <w:t>It should be clarified</w:t>
      </w:r>
      <w:ins w:id="54" w:author="Fumihiro Hasegawa" w:date="2023-04-20T22:43:00Z">
        <w:r w:rsidR="00F14B15" w:rsidRPr="00F43DA9">
          <w:rPr>
            <w:color w:val="00B0F0"/>
            <w:lang w:eastAsia="zh-CN"/>
          </w:rPr>
          <w:t xml:space="preserve"> whether RAN2 assumes a single Gaussian</w:t>
        </w:r>
      </w:ins>
      <w:r w:rsidR="00EF390B">
        <w:rPr>
          <w:color w:val="00B0F0"/>
          <w:lang w:eastAsia="zh-CN"/>
        </w:rPr>
        <w:t xml:space="preserve"> distribution-based</w:t>
      </w:r>
      <w:ins w:id="55" w:author="Fumihiro Hasegawa" w:date="2023-04-20T22:43:00Z">
        <w:r w:rsidR="00F14B15" w:rsidRPr="00F43DA9">
          <w:rPr>
            <w:color w:val="00B0F0"/>
            <w:lang w:eastAsia="zh-CN"/>
          </w:rPr>
          <w:t xml:space="preserve"> bound or paired </w:t>
        </w:r>
        <w:proofErr w:type="spellStart"/>
        <w:r w:rsidR="00F14B15" w:rsidRPr="00F43DA9">
          <w:rPr>
            <w:color w:val="00B0F0"/>
            <w:lang w:eastAsia="zh-CN"/>
          </w:rPr>
          <w:t>overbounding</w:t>
        </w:r>
      </w:ins>
      <w:proofErr w:type="spellEnd"/>
      <w:r w:rsidR="009C0D04">
        <w:rPr>
          <w:color w:val="00B0F0"/>
          <w:lang w:eastAsia="zh-CN"/>
        </w:rPr>
        <w:t xml:space="preserve"> in the RAN2 </w:t>
      </w:r>
      <w:proofErr w:type="gramStart"/>
      <w:r w:rsidR="009C0D04">
        <w:rPr>
          <w:color w:val="00B0F0"/>
          <w:lang w:eastAsia="zh-CN"/>
        </w:rPr>
        <w:t>agreement</w:t>
      </w:r>
      <w:proofErr w:type="gramEnd"/>
    </w:p>
    <w:p w14:paraId="6BB6346B" w14:textId="77777777" w:rsidR="00A86221" w:rsidRDefault="00A86221" w:rsidP="00A86221"/>
    <w:p w14:paraId="4898643E" w14:textId="63DB3612" w:rsidR="00B74D9B" w:rsidRPr="00A86221" w:rsidRDefault="00B74D9B" w:rsidP="00A86221">
      <w:pPr>
        <w:pStyle w:val="Heading4"/>
        <w:numPr>
          <w:ilvl w:val="0"/>
          <w:numId w:val="0"/>
        </w:numPr>
        <w:ind w:left="864" w:hanging="864"/>
        <w:rPr>
          <w:u w:val="single"/>
        </w:rPr>
      </w:pPr>
      <w:proofErr w:type="gramStart"/>
      <w:r w:rsidRPr="00A86221">
        <w:rPr>
          <w:u w:val="single"/>
        </w:rPr>
        <w:t>Companies</w:t>
      </w:r>
      <w:proofErr w:type="gramEnd"/>
      <w:r w:rsidRPr="00A86221">
        <w:rPr>
          <w:u w:val="single"/>
        </w:rPr>
        <w:t xml:space="preserve"> views</w:t>
      </w:r>
    </w:p>
    <w:tbl>
      <w:tblPr>
        <w:tblStyle w:val="TableGrid"/>
        <w:tblW w:w="0" w:type="auto"/>
        <w:tblLook w:val="04A0" w:firstRow="1" w:lastRow="0" w:firstColumn="1" w:lastColumn="0" w:noHBand="0" w:noVBand="1"/>
      </w:tblPr>
      <w:tblGrid>
        <w:gridCol w:w="1793"/>
        <w:gridCol w:w="1866"/>
        <w:gridCol w:w="5691"/>
      </w:tblGrid>
      <w:tr w:rsidR="00B74D9B" w14:paraId="326BB7B9" w14:textId="77777777" w:rsidTr="00AB097C">
        <w:tc>
          <w:tcPr>
            <w:tcW w:w="1793" w:type="dxa"/>
            <w:shd w:val="clear" w:color="auto" w:fill="BDD6EE" w:themeFill="accent5" w:themeFillTint="66"/>
          </w:tcPr>
          <w:p w14:paraId="194A7059" w14:textId="77777777" w:rsidR="00B74D9B" w:rsidRDefault="00B74D9B" w:rsidP="00AB097C">
            <w:pPr>
              <w:spacing w:after="0" w:line="240" w:lineRule="auto"/>
              <w:jc w:val="center"/>
              <w:rPr>
                <w:b/>
                <w:bCs/>
              </w:rPr>
            </w:pPr>
            <w:r>
              <w:rPr>
                <w:b/>
                <w:bCs/>
              </w:rPr>
              <w:t>Company</w:t>
            </w:r>
          </w:p>
        </w:tc>
        <w:tc>
          <w:tcPr>
            <w:tcW w:w="1866" w:type="dxa"/>
            <w:shd w:val="clear" w:color="auto" w:fill="BDD6EE" w:themeFill="accent5" w:themeFillTint="66"/>
          </w:tcPr>
          <w:p w14:paraId="57C4C74B" w14:textId="77777777" w:rsidR="00B74D9B" w:rsidRDefault="00B74D9B" w:rsidP="00AB097C">
            <w:pPr>
              <w:spacing w:after="0" w:line="240" w:lineRule="auto"/>
              <w:jc w:val="center"/>
              <w:rPr>
                <w:b/>
                <w:bCs/>
              </w:rPr>
            </w:pPr>
            <w:r>
              <w:rPr>
                <w:b/>
                <w:bCs/>
              </w:rPr>
              <w:t>Support/Disagree</w:t>
            </w:r>
          </w:p>
        </w:tc>
        <w:tc>
          <w:tcPr>
            <w:tcW w:w="5691" w:type="dxa"/>
            <w:shd w:val="clear" w:color="auto" w:fill="BDD6EE" w:themeFill="accent5" w:themeFillTint="66"/>
          </w:tcPr>
          <w:p w14:paraId="331E7498" w14:textId="77777777" w:rsidR="00B74D9B" w:rsidRDefault="00B74D9B" w:rsidP="00AB097C">
            <w:pPr>
              <w:spacing w:after="0" w:line="240" w:lineRule="auto"/>
              <w:jc w:val="center"/>
              <w:rPr>
                <w:b/>
                <w:bCs/>
              </w:rPr>
            </w:pPr>
            <w:r>
              <w:rPr>
                <w:b/>
                <w:bCs/>
              </w:rPr>
              <w:t>Reasons (Please provide an alternate proposal if there’s a concern about the proposal)</w:t>
            </w:r>
          </w:p>
        </w:tc>
      </w:tr>
      <w:tr w:rsidR="00B74D9B" w14:paraId="1C237944" w14:textId="77777777" w:rsidTr="00AB097C">
        <w:tc>
          <w:tcPr>
            <w:tcW w:w="1793" w:type="dxa"/>
            <w:tcBorders>
              <w:top w:val="single" w:sz="4" w:space="0" w:color="auto"/>
              <w:left w:val="single" w:sz="4" w:space="0" w:color="auto"/>
              <w:bottom w:val="single" w:sz="4" w:space="0" w:color="auto"/>
              <w:right w:val="single" w:sz="4" w:space="0" w:color="auto"/>
            </w:tcBorders>
          </w:tcPr>
          <w:p w14:paraId="6973F924" w14:textId="63B0079D" w:rsidR="00B74D9B" w:rsidRDefault="00B74D9B" w:rsidP="00AB097C">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2129B81E" w14:textId="2F40CAC7" w:rsidR="00B74D9B" w:rsidRDefault="00B74D9B" w:rsidP="00AB097C">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588908CD" w14:textId="453F7A3A" w:rsidR="00B74D9B" w:rsidRDefault="00B74D9B" w:rsidP="00AB097C">
            <w:pPr>
              <w:spacing w:after="0" w:line="240" w:lineRule="auto"/>
              <w:rPr>
                <w:lang w:eastAsia="zh-CN"/>
              </w:rPr>
            </w:pPr>
          </w:p>
        </w:tc>
      </w:tr>
      <w:tr w:rsidR="00014D12" w14:paraId="509C1BB3" w14:textId="77777777" w:rsidTr="00AB097C">
        <w:tc>
          <w:tcPr>
            <w:tcW w:w="1793" w:type="dxa"/>
            <w:tcBorders>
              <w:top w:val="single" w:sz="4" w:space="0" w:color="auto"/>
              <w:left w:val="single" w:sz="4" w:space="0" w:color="auto"/>
              <w:bottom w:val="single" w:sz="4" w:space="0" w:color="auto"/>
              <w:right w:val="single" w:sz="4" w:space="0" w:color="auto"/>
            </w:tcBorders>
          </w:tcPr>
          <w:p w14:paraId="1348E157" w14:textId="77777777" w:rsidR="00014D12" w:rsidRDefault="00014D12" w:rsidP="00AB097C">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F97D60" w14:textId="77777777" w:rsidR="00014D12" w:rsidRDefault="00014D12" w:rsidP="00AB097C">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174BC39D" w14:textId="77777777" w:rsidR="00014D12" w:rsidRDefault="00014D12" w:rsidP="00AB097C">
            <w:pPr>
              <w:spacing w:after="0" w:line="240" w:lineRule="auto"/>
              <w:rPr>
                <w:lang w:eastAsia="zh-CN"/>
              </w:rPr>
            </w:pPr>
          </w:p>
        </w:tc>
      </w:tr>
    </w:tbl>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lastRenderedPageBreak/>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w:t>
      </w:r>
      <w:proofErr w:type="gramStart"/>
      <w:r>
        <w:t>deviation</w:t>
      </w:r>
      <w:proofErr w:type="gramEnd"/>
    </w:p>
    <w:p w14:paraId="7CE3034B" w14:textId="77777777" w:rsidR="00BE05DB" w:rsidRDefault="00257521">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w:t>
            </w:r>
            <w:proofErr w:type="gramStart"/>
            <w:r>
              <w:rPr>
                <w:rFonts w:eastAsia="DengXian"/>
                <w:lang w:eastAsia="zh-CN"/>
              </w:rPr>
              <w:t>distribution, and</w:t>
            </w:r>
            <w:proofErr w:type="gramEnd"/>
            <w:r>
              <w:rPr>
                <w:rFonts w:eastAsia="DengXian"/>
                <w:lang w:eastAsia="zh-CN"/>
              </w:rPr>
              <w:t xml:space="preserve">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w:t>
            </w:r>
            <w:proofErr w:type="gramStart"/>
            <w:r w:rsidR="00FC4CC3">
              <w:rPr>
                <w:rFonts w:eastAsia="DengXian"/>
              </w:rPr>
              <w:t>to keep</w:t>
            </w:r>
            <w:proofErr w:type="gramEnd"/>
            <w:r w:rsidR="00FC4CC3">
              <w:rPr>
                <w:rFonts w:eastAsia="DengXian"/>
              </w:rPr>
              <w:t xml:space="preserve"> the original proposal.</w:t>
            </w:r>
          </w:p>
        </w:tc>
      </w:tr>
      <w:tr w:rsidR="00604F17" w14:paraId="6DA3A126" w14:textId="77777777" w:rsidTr="002461CC">
        <w:tc>
          <w:tcPr>
            <w:tcW w:w="1793" w:type="dxa"/>
          </w:tcPr>
          <w:p w14:paraId="28B912A1" w14:textId="65BE54E3" w:rsidR="00604F17" w:rsidRDefault="00604F17" w:rsidP="002A23D3">
            <w:pPr>
              <w:spacing w:after="0" w:line="240" w:lineRule="auto"/>
              <w:rPr>
                <w:rFonts w:eastAsia="DengXian"/>
                <w:lang w:eastAsia="zh-CN"/>
              </w:rPr>
            </w:pPr>
            <w:r>
              <w:rPr>
                <w:rFonts w:eastAsia="DengXian"/>
                <w:lang w:eastAsia="zh-CN"/>
              </w:rPr>
              <w:t>Qualcomm-2</w:t>
            </w:r>
          </w:p>
        </w:tc>
        <w:tc>
          <w:tcPr>
            <w:tcW w:w="1750" w:type="dxa"/>
          </w:tcPr>
          <w:p w14:paraId="5F0C786A" w14:textId="77777777" w:rsidR="00604F17" w:rsidRDefault="00604F17" w:rsidP="002A23D3">
            <w:pPr>
              <w:spacing w:after="0" w:line="240" w:lineRule="auto"/>
              <w:rPr>
                <w:lang w:eastAsia="zh-CN"/>
              </w:rPr>
            </w:pPr>
          </w:p>
        </w:tc>
        <w:tc>
          <w:tcPr>
            <w:tcW w:w="2375" w:type="dxa"/>
          </w:tcPr>
          <w:p w14:paraId="7C7450BF" w14:textId="70B808CA" w:rsidR="00604F17" w:rsidRDefault="00604F17" w:rsidP="002A23D3">
            <w:pPr>
              <w:spacing w:after="0" w:line="240" w:lineRule="auto"/>
              <w:rPr>
                <w:lang w:eastAsia="zh-CN"/>
              </w:rPr>
            </w:pPr>
            <w:r>
              <w:rPr>
                <w:lang w:eastAsia="zh-CN"/>
              </w:rPr>
              <w:t>Yes</w:t>
            </w:r>
          </w:p>
        </w:tc>
        <w:tc>
          <w:tcPr>
            <w:tcW w:w="3432" w:type="dxa"/>
          </w:tcPr>
          <w:p w14:paraId="154AB237" w14:textId="343714F0" w:rsidR="00604F17" w:rsidRDefault="00604F17" w:rsidP="00A665B7">
            <w:r>
              <w:t xml:space="preserve">Agree to FL comment that the proposal is agreeable regardless of single or paired </w:t>
            </w:r>
            <w:proofErr w:type="spellStart"/>
            <w:r>
              <w:t>overbounding</w:t>
            </w:r>
            <w:proofErr w:type="spellEnd"/>
            <w:r>
              <w:t xml:space="preserve">, so we </w:t>
            </w:r>
            <w:r>
              <w:lastRenderedPageBreak/>
              <w:t>amend our previous response from ‘Yes with clarification’ to ‘Yes’.</w:t>
            </w:r>
          </w:p>
        </w:tc>
      </w:tr>
      <w:tr w:rsidR="00600E20" w14:paraId="3A635EF2" w14:textId="77777777" w:rsidTr="002461CC">
        <w:tc>
          <w:tcPr>
            <w:tcW w:w="1793" w:type="dxa"/>
          </w:tcPr>
          <w:p w14:paraId="7FDBF50E" w14:textId="65700622" w:rsidR="00600E20" w:rsidRDefault="00600E20" w:rsidP="002A23D3">
            <w:pPr>
              <w:spacing w:after="0" w:line="240" w:lineRule="auto"/>
              <w:rPr>
                <w:rFonts w:eastAsia="DengXian"/>
                <w:lang w:eastAsia="zh-CN"/>
              </w:rPr>
            </w:pPr>
            <w:r>
              <w:rPr>
                <w:rFonts w:eastAsia="DengXian"/>
                <w:lang w:eastAsia="zh-CN"/>
              </w:rPr>
              <w:lastRenderedPageBreak/>
              <w:t>FL</w:t>
            </w:r>
          </w:p>
        </w:tc>
        <w:tc>
          <w:tcPr>
            <w:tcW w:w="1750" w:type="dxa"/>
          </w:tcPr>
          <w:p w14:paraId="345504DC" w14:textId="77777777" w:rsidR="00600E20" w:rsidRDefault="00600E20" w:rsidP="002A23D3">
            <w:pPr>
              <w:spacing w:after="0" w:line="240" w:lineRule="auto"/>
              <w:rPr>
                <w:lang w:eastAsia="zh-CN"/>
              </w:rPr>
            </w:pPr>
          </w:p>
        </w:tc>
        <w:tc>
          <w:tcPr>
            <w:tcW w:w="2375" w:type="dxa"/>
          </w:tcPr>
          <w:p w14:paraId="3CA83F9E" w14:textId="77777777" w:rsidR="00600E20" w:rsidRDefault="00600E20" w:rsidP="002A23D3">
            <w:pPr>
              <w:spacing w:after="0" w:line="240" w:lineRule="auto"/>
              <w:rPr>
                <w:lang w:eastAsia="zh-CN"/>
              </w:rPr>
            </w:pPr>
          </w:p>
        </w:tc>
        <w:tc>
          <w:tcPr>
            <w:tcW w:w="3432" w:type="dxa"/>
          </w:tcPr>
          <w:p w14:paraId="1D9D661E" w14:textId="32B7CF97" w:rsidR="00600E20" w:rsidRDefault="00600E20" w:rsidP="00A665B7">
            <w:r>
              <w:t>It seems like the proposal is agreeable. Thank you very much for your inputs.</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proofErr w:type="gramStart"/>
      <w:r w:rsidRPr="00273DE4">
        <w:rPr>
          <w:u w:val="single"/>
        </w:rPr>
        <w:t>Companies</w:t>
      </w:r>
      <w:proofErr w:type="gramEnd"/>
      <w:r w:rsidRPr="00273DE4">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D72FEA" w:rsidRDefault="0060104E" w:rsidP="000E3468">
      <w:pPr>
        <w:spacing w:before="240"/>
        <w:rPr>
          <w:u w:val="single"/>
        </w:rPr>
      </w:pPr>
      <w:r w:rsidRPr="00D72FEA">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D72FEA">
      <w:r w:rsidRPr="00786718">
        <w:rPr>
          <w:highlight w:val="yellow"/>
        </w:rPr>
        <w:t>Rapporteur proposal #3</w:t>
      </w:r>
      <w:r w:rsidR="00434FCF" w:rsidRPr="00786718">
        <w:rPr>
          <w:highlight w:val="yellow"/>
        </w:rPr>
        <w:t>-1</w:t>
      </w:r>
    </w:p>
    <w:p w14:paraId="1FD28E0D" w14:textId="0C560BFC" w:rsidR="00CA516F" w:rsidRDefault="00CA516F" w:rsidP="00CA516F">
      <w:pPr>
        <w:pStyle w:val="ListParagraph"/>
        <w:numPr>
          <w:ilvl w:val="0"/>
          <w:numId w:val="10"/>
        </w:numPr>
      </w:pPr>
      <w:r>
        <w:lastRenderedPageBreak/>
        <w:t xml:space="preserve">From RAN1’s perspective, Zero-mean </w:t>
      </w:r>
      <w:ins w:id="56" w:author="Fumihiro Hasegawa" w:date="2023-04-19T14:58:00Z">
        <w:r w:rsidR="002B20E4" w:rsidRPr="00251238">
          <w:rPr>
            <w:color w:val="FF0000"/>
          </w:rPr>
          <w:t>or non-</w:t>
        </w:r>
      </w:ins>
      <w:r w:rsidR="00520567" w:rsidRPr="00251238">
        <w:rPr>
          <w:color w:val="FF0000"/>
        </w:rPr>
        <w:t>z</w:t>
      </w:r>
      <w:ins w:id="57"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Pr="00D72FEA" w:rsidRDefault="008865E2" w:rsidP="00D72FEA">
      <w:pPr>
        <w:rPr>
          <w:u w:val="single"/>
        </w:rPr>
      </w:pPr>
      <w:proofErr w:type="gramStart"/>
      <w:r w:rsidRPr="00D72FEA">
        <w:rPr>
          <w:u w:val="single"/>
        </w:rPr>
        <w:t>Companies</w:t>
      </w:r>
      <w:proofErr w:type="gramEnd"/>
      <w:r w:rsidRPr="00D72FEA">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 xml:space="preserve">f </w:t>
            </w:r>
            <w:proofErr w:type="gramStart"/>
            <w:r>
              <w:rPr>
                <w:rFonts w:eastAsia="DengXian"/>
                <w:lang w:eastAsia="zh-CN"/>
              </w:rPr>
              <w:t>it is clear that uniform</w:t>
            </w:r>
            <w:proofErr w:type="gramEnd"/>
            <w:r>
              <w:rPr>
                <w:rFonts w:eastAsia="DengXian"/>
                <w:lang w:eastAsia="zh-CN"/>
              </w:rPr>
              <w:t xml:space="preserve">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21501D0E" w:rsidR="00312929" w:rsidRDefault="00D06AE7" w:rsidP="007115FA">
            <w:pPr>
              <w:spacing w:after="0" w:line="240" w:lineRule="auto"/>
              <w:rPr>
                <w:lang w:eastAsia="zh-CN"/>
              </w:rPr>
            </w:pPr>
            <w:r>
              <w:rPr>
                <w:lang w:eastAsia="zh-CN"/>
              </w:rPr>
              <w:t>Intel</w:t>
            </w:r>
          </w:p>
        </w:tc>
        <w:tc>
          <w:tcPr>
            <w:tcW w:w="2681" w:type="dxa"/>
            <w:tcBorders>
              <w:top w:val="single" w:sz="4" w:space="0" w:color="auto"/>
              <w:left w:val="single" w:sz="4" w:space="0" w:color="auto"/>
              <w:bottom w:val="single" w:sz="4" w:space="0" w:color="auto"/>
              <w:right w:val="single" w:sz="4" w:space="0" w:color="auto"/>
            </w:tcBorders>
          </w:tcPr>
          <w:p w14:paraId="59890599" w14:textId="4C4147E9" w:rsidR="00312929" w:rsidRDefault="00D06AE7" w:rsidP="007115FA">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347843D0" w14:textId="27D73375" w:rsidR="00312929" w:rsidRDefault="00D06AE7" w:rsidP="007115FA">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In this case, we do not see a justification for suggesting possibility of non-zer</w:t>
            </w:r>
            <w:r w:rsidR="00426154">
              <w:rPr>
                <w:lang w:eastAsia="zh-CN"/>
              </w:rPr>
              <w:t xml:space="preserve">o </w:t>
            </w:r>
            <w:r>
              <w:rPr>
                <w:lang w:eastAsia="zh-CN"/>
              </w:rPr>
              <w:t>mean</w:t>
            </w:r>
            <w:r w:rsidR="00426154">
              <w:rPr>
                <w:lang w:eastAsia="zh-CN"/>
              </w:rPr>
              <w:t xml:space="preserve"> value</w:t>
            </w:r>
            <w:r>
              <w:rPr>
                <w:lang w:eastAsia="zh-CN"/>
              </w:rPr>
              <w:t xml:space="preserve"> for the </w:t>
            </w:r>
            <w:proofErr w:type="spellStart"/>
            <w:r w:rsidR="00426154">
              <w:rPr>
                <w:lang w:eastAsia="zh-CN"/>
              </w:rPr>
              <w:t>overbounding</w:t>
            </w:r>
            <w:proofErr w:type="spellEnd"/>
            <w:r w:rsidR="00426154">
              <w:rPr>
                <w:lang w:eastAsia="zh-CN"/>
              </w:rPr>
              <w:t xml:space="preserve"> Gaussian distribution. </w:t>
            </w:r>
          </w:p>
          <w:p w14:paraId="78A8969F" w14:textId="5CE85B21" w:rsidR="00426154" w:rsidRDefault="00426154" w:rsidP="007115FA">
            <w:pPr>
              <w:spacing w:after="0" w:line="240" w:lineRule="auto"/>
              <w:rPr>
                <w:lang w:eastAsia="zh-CN"/>
              </w:rPr>
            </w:pPr>
            <w:r>
              <w:rPr>
                <w:lang w:eastAsia="zh-CN"/>
              </w:rPr>
              <w:t xml:space="preserve">So, we suggest </w:t>
            </w:r>
            <w:r w:rsidR="00A4052B">
              <w:rPr>
                <w:lang w:eastAsia="zh-CN"/>
              </w:rPr>
              <w:t>reverting</w:t>
            </w:r>
            <w:r>
              <w:rPr>
                <w:lang w:eastAsia="zh-CN"/>
              </w:rPr>
              <w:t xml:space="preserve"> to the earlier version of zero-mean</w:t>
            </w:r>
            <w:r w:rsidR="00A4052B">
              <w:rPr>
                <w:lang w:eastAsia="zh-CN"/>
              </w:rPr>
              <w:t xml:space="preserve"> only.</w:t>
            </w:r>
          </w:p>
        </w:tc>
      </w:tr>
      <w:tr w:rsidR="00552017" w14:paraId="5785C866" w14:textId="77777777" w:rsidTr="00552017">
        <w:tc>
          <w:tcPr>
            <w:tcW w:w="1793" w:type="dxa"/>
          </w:tcPr>
          <w:p w14:paraId="71642D78" w14:textId="77777777" w:rsidR="00552017" w:rsidRDefault="00552017" w:rsidP="00945CF7">
            <w:pPr>
              <w:spacing w:after="0" w:line="240" w:lineRule="auto"/>
              <w:rPr>
                <w:lang w:eastAsia="zh-CN"/>
              </w:rPr>
            </w:pPr>
            <w:r>
              <w:rPr>
                <w:lang w:eastAsia="zh-CN"/>
              </w:rPr>
              <w:t>CATT</w:t>
            </w:r>
          </w:p>
        </w:tc>
        <w:tc>
          <w:tcPr>
            <w:tcW w:w="2681" w:type="dxa"/>
          </w:tcPr>
          <w:p w14:paraId="2B315BEA" w14:textId="77777777" w:rsidR="00552017" w:rsidRDefault="00552017" w:rsidP="00945CF7">
            <w:pPr>
              <w:spacing w:after="0" w:line="240" w:lineRule="auto"/>
            </w:pPr>
          </w:p>
        </w:tc>
        <w:tc>
          <w:tcPr>
            <w:tcW w:w="4876" w:type="dxa"/>
          </w:tcPr>
          <w:p w14:paraId="1F9FFBA6" w14:textId="77777777" w:rsidR="00552017" w:rsidRDefault="00552017" w:rsidP="00945CF7">
            <w:pPr>
              <w:spacing w:after="0" w:line="240" w:lineRule="auto"/>
              <w:rPr>
                <w:lang w:eastAsia="zh-CN"/>
              </w:rPr>
            </w:pPr>
            <w:r>
              <w:rPr>
                <w:lang w:eastAsia="zh-CN"/>
              </w:rPr>
              <w:t xml:space="preserve">Our preference is to assume zero-mean. If non-zero-mean is provided, then the question is if a UE/TRP knows the measurement error is biased, </w:t>
            </w:r>
            <w:proofErr w:type="gramStart"/>
            <w:r>
              <w:rPr>
                <w:lang w:eastAsia="zh-CN"/>
              </w:rPr>
              <w:t>and also</w:t>
            </w:r>
            <w:proofErr w:type="gramEnd"/>
            <w:r>
              <w:rPr>
                <w:lang w:eastAsia="zh-CN"/>
              </w:rPr>
              <w:t xml:space="preserve"> know bias, which is reported as non-zero-mean, why the UE/TRP does not make the correction of the bias before the measurement reporting?</w:t>
            </w:r>
          </w:p>
        </w:tc>
      </w:tr>
      <w:tr w:rsidR="007F7051" w14:paraId="08258CD2" w14:textId="77777777" w:rsidTr="00552017">
        <w:tc>
          <w:tcPr>
            <w:tcW w:w="1793" w:type="dxa"/>
          </w:tcPr>
          <w:p w14:paraId="324CF086" w14:textId="22EF8509" w:rsidR="007F7051" w:rsidRDefault="007F7051" w:rsidP="00945CF7">
            <w:pPr>
              <w:spacing w:after="0" w:line="240" w:lineRule="auto"/>
              <w:rPr>
                <w:lang w:eastAsia="zh-CN"/>
              </w:rPr>
            </w:pPr>
            <w:r>
              <w:rPr>
                <w:lang w:eastAsia="zh-CN"/>
              </w:rPr>
              <w:t>FL</w:t>
            </w:r>
          </w:p>
        </w:tc>
        <w:tc>
          <w:tcPr>
            <w:tcW w:w="2681" w:type="dxa"/>
          </w:tcPr>
          <w:p w14:paraId="4CB4057E" w14:textId="77777777" w:rsidR="007F7051" w:rsidRDefault="007F7051" w:rsidP="00945CF7">
            <w:pPr>
              <w:spacing w:after="0" w:line="240" w:lineRule="auto"/>
            </w:pPr>
          </w:p>
        </w:tc>
        <w:tc>
          <w:tcPr>
            <w:tcW w:w="4876" w:type="dxa"/>
          </w:tcPr>
          <w:p w14:paraId="692EB129" w14:textId="2A9360AF" w:rsidR="008414D7" w:rsidRDefault="008414D7" w:rsidP="008414D7">
            <w:pPr>
              <w:spacing w:after="0" w:line="240" w:lineRule="auto"/>
              <w:rPr>
                <w:lang w:eastAsia="zh-CN"/>
              </w:rPr>
            </w:pPr>
            <w:r>
              <w:rPr>
                <w:lang w:eastAsia="zh-CN"/>
              </w:rPr>
              <w:t xml:space="preserve">@Huawei, </w:t>
            </w:r>
            <w:proofErr w:type="spellStart"/>
            <w:r>
              <w:rPr>
                <w:lang w:eastAsia="zh-CN"/>
              </w:rPr>
              <w:t>HiSilicon</w:t>
            </w:r>
            <w:proofErr w:type="spellEnd"/>
            <w:r>
              <w:rPr>
                <w:lang w:eastAsia="zh-CN"/>
              </w:rPr>
              <w:t>,</w:t>
            </w:r>
            <w:r w:rsidR="005438DC">
              <w:rPr>
                <w:lang w:eastAsia="zh-CN"/>
              </w:rPr>
              <w:t xml:space="preserve"> Intel, CATT</w:t>
            </w:r>
          </w:p>
          <w:p w14:paraId="7C59FC13" w14:textId="7698EB94" w:rsidR="005438DC" w:rsidRDefault="008414D7" w:rsidP="008414D7">
            <w:pPr>
              <w:spacing w:after="0" w:line="240" w:lineRule="auto"/>
              <w:rPr>
                <w:lang w:eastAsia="zh-CN"/>
              </w:rPr>
            </w:pPr>
            <w:r>
              <w:rPr>
                <w:lang w:eastAsia="zh-CN"/>
              </w:rPr>
              <w:t xml:space="preserve">Thank you very much for </w:t>
            </w:r>
            <w:r w:rsidR="005438DC">
              <w:rPr>
                <w:lang w:eastAsia="zh-CN"/>
              </w:rPr>
              <w:t>your</w:t>
            </w:r>
            <w:r>
              <w:rPr>
                <w:lang w:eastAsia="zh-CN"/>
              </w:rPr>
              <w:t xml:space="preserve"> comment</w:t>
            </w:r>
            <w:r w:rsidR="005438DC">
              <w:rPr>
                <w:lang w:eastAsia="zh-CN"/>
              </w:rPr>
              <w:t>s</w:t>
            </w:r>
            <w:r>
              <w:rPr>
                <w:lang w:eastAsia="zh-CN"/>
              </w:rPr>
              <w:t xml:space="preserve">. </w:t>
            </w:r>
          </w:p>
          <w:p w14:paraId="691F2565" w14:textId="77777777" w:rsidR="005438DC" w:rsidRDefault="005438DC" w:rsidP="008414D7">
            <w:pPr>
              <w:spacing w:after="0" w:line="240" w:lineRule="auto"/>
              <w:rPr>
                <w:lang w:eastAsia="zh-CN"/>
              </w:rPr>
            </w:pPr>
          </w:p>
          <w:p w14:paraId="3F4F71CC" w14:textId="6BAD0ED6" w:rsidR="008414D7" w:rsidRDefault="008414D7" w:rsidP="008414D7">
            <w:pPr>
              <w:spacing w:after="0" w:line="240" w:lineRule="auto"/>
              <w:rPr>
                <w:lang w:eastAsia="zh-CN"/>
              </w:rPr>
            </w:pPr>
            <w:r>
              <w:rPr>
                <w:lang w:eastAsia="zh-CN"/>
              </w:rPr>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w:t>
            </w:r>
            <w:proofErr w:type="spellStart"/>
            <w:r>
              <w:rPr>
                <w:lang w:eastAsia="zh-CN"/>
              </w:rPr>
              <w:t>overbounding</w:t>
            </w:r>
            <w:proofErr w:type="spellEnd"/>
            <w:r>
              <w:rPr>
                <w:lang w:eastAsia="zh-CN"/>
              </w:rPr>
              <w:t xml:space="preserve">, not </w:t>
            </w:r>
            <w:del w:id="58" w:author="Fumihiro Hasegawa" w:date="2023-04-20T11:51:00Z">
              <w:r w:rsidDel="00C14DDB">
                <w:rPr>
                  <w:lang w:eastAsia="zh-CN"/>
                </w:rPr>
                <w:delText>paried</w:delText>
              </w:r>
            </w:del>
            <w:ins w:id="59" w:author="Fumihiro Hasegawa" w:date="2023-04-20T11:51:00Z">
              <w:r>
                <w:rPr>
                  <w:lang w:eastAsia="zh-CN"/>
                </w:rPr>
                <w:t>paired</w:t>
              </w:r>
            </w:ins>
            <w:r>
              <w:rPr>
                <w:lang w:eastAsia="zh-CN"/>
              </w:rPr>
              <w:t xml:space="preserve"> </w:t>
            </w:r>
            <w:proofErr w:type="spellStart"/>
            <w:r>
              <w:rPr>
                <w:lang w:eastAsia="zh-CN"/>
              </w:rPr>
              <w:t>overbounding</w:t>
            </w:r>
            <w:proofErr w:type="spellEnd"/>
            <w:r>
              <w:rPr>
                <w:lang w:eastAsia="zh-CN"/>
              </w:rPr>
              <w:t>.</w:t>
            </w:r>
          </w:p>
          <w:p w14:paraId="65CD7B45" w14:textId="05E9BF70" w:rsidR="008414D7" w:rsidRDefault="008414D7" w:rsidP="008414D7">
            <w:pPr>
              <w:spacing w:after="0" w:line="240" w:lineRule="auto"/>
              <w:rPr>
                <w:lang w:eastAsia="zh-CN"/>
              </w:rPr>
            </w:pPr>
          </w:p>
          <w:p w14:paraId="7361E65B" w14:textId="03A20BCC" w:rsidR="00FA6C75" w:rsidRDefault="00EF1568" w:rsidP="008414D7">
            <w:pPr>
              <w:spacing w:after="0" w:line="240" w:lineRule="auto"/>
              <w:rPr>
                <w:lang w:eastAsia="zh-CN"/>
              </w:rPr>
            </w:pPr>
            <w:r>
              <w:rPr>
                <w:lang w:eastAsia="zh-CN"/>
              </w:rPr>
              <w:t xml:space="preserve">Considering the comment from Huawei about </w:t>
            </w:r>
            <w:del w:id="60" w:author="Fumihiro Hasegawa" w:date="2023-04-20T12:28:00Z">
              <w:r w:rsidDel="00E32DE2">
                <w:rPr>
                  <w:lang w:eastAsia="zh-CN"/>
                </w:rPr>
                <w:delText>Unifrom</w:delText>
              </w:r>
            </w:del>
            <w:ins w:id="61" w:author="Fumihiro Hasegawa" w:date="2023-04-20T12:28:00Z">
              <w:r w:rsidR="00E32DE2">
                <w:rPr>
                  <w:lang w:eastAsia="zh-CN"/>
                </w:rPr>
                <w:t>Uniform</w:t>
              </w:r>
            </w:ins>
            <w:r>
              <w:rPr>
                <w:lang w:eastAsia="zh-CN"/>
              </w:rPr>
              <w:t xml:space="preserve"> distribution, l</w:t>
            </w:r>
            <w:r w:rsidR="00195985">
              <w:rPr>
                <w:lang w:eastAsia="zh-CN"/>
              </w:rPr>
              <w:t>et us also focus on the error sources that follow Gaussian distribution</w:t>
            </w:r>
            <w:r>
              <w:rPr>
                <w:lang w:eastAsia="zh-CN"/>
              </w:rPr>
              <w:t xml:space="preserve"> since it is </w:t>
            </w:r>
            <w:r>
              <w:rPr>
                <w:lang w:eastAsia="zh-CN"/>
              </w:rPr>
              <w:lastRenderedPageBreak/>
              <w:t>not clear how to bound an error source which follows Uniform distribution.</w:t>
            </w:r>
          </w:p>
          <w:p w14:paraId="0E5397DC" w14:textId="77777777" w:rsidR="00FA6C75" w:rsidRDefault="00FA6C75" w:rsidP="008414D7">
            <w:pPr>
              <w:spacing w:after="0" w:line="240" w:lineRule="auto"/>
              <w:rPr>
                <w:lang w:eastAsia="zh-CN"/>
              </w:rPr>
            </w:pPr>
          </w:p>
          <w:p w14:paraId="16FEEFF1" w14:textId="50ED916F" w:rsidR="008414D7" w:rsidRDefault="00B12926" w:rsidP="008414D7">
            <w:pPr>
              <w:spacing w:after="0" w:line="240" w:lineRule="auto"/>
              <w:rPr>
                <w:lang w:eastAsia="zh-CN"/>
              </w:rPr>
            </w:pPr>
            <w:r>
              <w:rPr>
                <w:lang w:eastAsia="zh-CN"/>
              </w:rPr>
              <w:t xml:space="preserve">As suggested by Intel, </w:t>
            </w:r>
            <w:r w:rsidR="008414D7">
              <w:rPr>
                <w:lang w:eastAsia="zh-CN"/>
              </w:rPr>
              <w:t>I would like to go back to the original proposal which had the majority support with modification</w:t>
            </w:r>
            <w:r w:rsidR="00594B8B">
              <w:rPr>
                <w:lang w:eastAsia="zh-CN"/>
              </w:rPr>
              <w:t>s</w:t>
            </w:r>
            <w:r w:rsidR="008414D7">
              <w:rPr>
                <w:lang w:eastAsia="zh-CN"/>
              </w:rPr>
              <w:t xml:space="preserve">. From the presented companies’ views, I do not think there will be disagreement about considering </w:t>
            </w:r>
            <w:r w:rsidR="00E25400" w:rsidRPr="006E0E28">
              <w:rPr>
                <w:lang w:eastAsia="zh-CN"/>
              </w:rPr>
              <w:t>at least</w:t>
            </w:r>
            <w:r w:rsidR="00E25400">
              <w:rPr>
                <w:lang w:eastAsia="zh-CN"/>
              </w:rPr>
              <w:t xml:space="preserve"> </w:t>
            </w:r>
            <w:r w:rsidR="008414D7">
              <w:rPr>
                <w:lang w:eastAsia="zh-CN"/>
              </w:rPr>
              <w:t xml:space="preserve">zero as a candidate value for the mean for the </w:t>
            </w:r>
            <w:proofErr w:type="spellStart"/>
            <w:r w:rsidR="008414D7">
              <w:rPr>
                <w:lang w:eastAsia="zh-CN"/>
              </w:rPr>
              <w:t>overbound</w:t>
            </w:r>
            <w:proofErr w:type="spellEnd"/>
            <w:r w:rsidR="008414D7">
              <w:rPr>
                <w:lang w:eastAsia="zh-CN"/>
              </w:rPr>
              <w:t xml:space="preserve"> Gaussian distribution, assuming </w:t>
            </w:r>
            <w:r w:rsidR="00717770">
              <w:rPr>
                <w:lang w:eastAsia="zh-CN"/>
              </w:rPr>
              <w:t xml:space="preserve">an error source that follows Gaussian distribution and </w:t>
            </w:r>
            <w:r w:rsidR="008414D7">
              <w:rPr>
                <w:lang w:eastAsia="zh-CN"/>
              </w:rPr>
              <w:t>a single Gaussian distribution-based bound</w:t>
            </w:r>
            <w:r w:rsidR="007540C4">
              <w:rPr>
                <w:lang w:eastAsia="zh-CN"/>
              </w:rPr>
              <w:t xml:space="preserve"> is used</w:t>
            </w:r>
            <w:r w:rsidR="008414D7">
              <w:rPr>
                <w:lang w:eastAsia="zh-CN"/>
              </w:rPr>
              <w:t xml:space="preserve">. Given the time allowed for discussion for this meeting, the following proposal may be the best compromise. </w:t>
            </w:r>
          </w:p>
          <w:p w14:paraId="4D47BD47" w14:textId="77777777" w:rsidR="008414D7" w:rsidRDefault="008414D7" w:rsidP="008414D7">
            <w:pPr>
              <w:spacing w:after="0" w:line="240" w:lineRule="auto"/>
              <w:rPr>
                <w:lang w:eastAsia="zh-CN"/>
              </w:rPr>
            </w:pPr>
          </w:p>
          <w:p w14:paraId="543526A2" w14:textId="77777777" w:rsidR="008414D7" w:rsidRPr="003E6743" w:rsidRDefault="008414D7" w:rsidP="008414D7">
            <w:pPr>
              <w:rPr>
                <w:b/>
                <w:bCs/>
              </w:rPr>
            </w:pPr>
            <w:r w:rsidRPr="003E6743">
              <w:rPr>
                <w:b/>
                <w:bCs/>
                <w:highlight w:val="yellow"/>
              </w:rPr>
              <w:t>Rapporteur proposal #3-2</w:t>
            </w:r>
          </w:p>
          <w:p w14:paraId="1617E687" w14:textId="41B16289" w:rsidR="008414D7" w:rsidRDefault="008414D7" w:rsidP="008414D7">
            <w:pPr>
              <w:pStyle w:val="ListParagraph"/>
              <w:numPr>
                <w:ilvl w:val="0"/>
                <w:numId w:val="10"/>
              </w:numPr>
              <w:rPr>
                <w:lang w:eastAsia="zh-CN"/>
              </w:rPr>
            </w:pPr>
            <w:r>
              <w:t xml:space="preserve">From RAN1’s perspective, </w:t>
            </w:r>
            <w:proofErr w:type="gramStart"/>
            <w:ins w:id="62" w:author="Fumihiro Hasegawa" w:date="2023-04-20T11:41:00Z">
              <w:r w:rsidRPr="009B7569">
                <w:rPr>
                  <w:color w:val="FF0000"/>
                  <w:rPrChange w:id="63" w:author="Fumihiro Hasegawa" w:date="2023-04-20T11:42:00Z">
                    <w:rPr/>
                  </w:rPrChange>
                </w:rPr>
                <w:t>assuming</w:t>
              </w:r>
            </w:ins>
            <w:ins w:id="64" w:author="Fumihiro Hasegawa" w:date="2023-04-20T12:28:00Z">
              <w:r w:rsidR="00EF1568">
                <w:rPr>
                  <w:color w:val="FF0000"/>
                </w:rPr>
                <w:t xml:space="preserve"> that</w:t>
              </w:r>
              <w:proofErr w:type="gramEnd"/>
              <w:r w:rsidR="00EF1568">
                <w:rPr>
                  <w:color w:val="FF0000"/>
                </w:rPr>
                <w:t xml:space="preserve"> the error source follows Gaussian distribution and</w:t>
              </w:r>
            </w:ins>
            <w:ins w:id="65" w:author="Fumihiro Hasegawa" w:date="2023-04-20T12:27:00Z">
              <w:r w:rsidR="00EF1568">
                <w:rPr>
                  <w:color w:val="FF0000"/>
                </w:rPr>
                <w:t xml:space="preserve"> </w:t>
              </w:r>
            </w:ins>
            <w:ins w:id="66" w:author="Fumihiro Hasegawa" w:date="2023-04-20T11:41:00Z">
              <w:r w:rsidRPr="009B7569">
                <w:rPr>
                  <w:color w:val="FF0000"/>
                  <w:lang w:eastAsia="zh-CN"/>
                  <w:rPrChange w:id="67" w:author="Fumihiro Hasegawa" w:date="2023-04-20T11:42:00Z">
                    <w:rPr>
                      <w:lang w:eastAsia="zh-CN"/>
                    </w:rPr>
                  </w:rPrChange>
                </w:rPr>
                <w:t>a single Gaussian distribution-based bound</w:t>
              </w:r>
            </w:ins>
            <w:ins w:id="68" w:author="Fumihiro Hasegawa" w:date="2023-04-20T12:28:00Z">
              <w:r w:rsidR="00EF1568">
                <w:rPr>
                  <w:color w:val="FF0000"/>
                  <w:lang w:eastAsia="zh-CN"/>
                </w:rPr>
                <w:t xml:space="preserve"> is used</w:t>
              </w:r>
            </w:ins>
            <w:ins w:id="69" w:author="Fumihiro Hasegawa" w:date="2023-04-20T11:41:00Z">
              <w:r w:rsidRPr="009B7569">
                <w:rPr>
                  <w:color w:val="FF0000"/>
                  <w:lang w:eastAsia="zh-CN"/>
                  <w:rPrChange w:id="70" w:author="Fumihiro Hasegawa" w:date="2023-04-20T11:42:00Z">
                    <w:rPr>
                      <w:lang w:eastAsia="zh-CN"/>
                    </w:rPr>
                  </w:rPrChange>
                </w:rPr>
                <w:t>,</w:t>
              </w:r>
            </w:ins>
            <w:r w:rsidRPr="009B7569">
              <w:rPr>
                <w:color w:val="FF0000"/>
                <w:rPrChange w:id="71" w:author="Fumihiro Hasegawa" w:date="2023-04-20T11:42:00Z">
                  <w:rPr/>
                </w:rPrChange>
              </w:rPr>
              <w:t xml:space="preserve"> </w:t>
            </w:r>
            <w:ins w:id="72" w:author="Fumihiro Hasegawa" w:date="2023-04-20T11:50:00Z">
              <w:r>
                <w:rPr>
                  <w:color w:val="FF0000"/>
                </w:rPr>
                <w:t xml:space="preserve">at least </w:t>
              </w:r>
            </w:ins>
            <w:del w:id="73" w:author="Fumihiro Hasegawa" w:date="2023-04-20T11:41:00Z">
              <w:r w:rsidRPr="009B7569" w:rsidDel="00DD149F">
                <w:rPr>
                  <w:color w:val="FF0000"/>
                  <w:rPrChange w:id="74" w:author="Fumihiro Hasegawa" w:date="2023-04-20T11:42:00Z">
                    <w:rPr/>
                  </w:rPrChange>
                </w:rPr>
                <w:delText xml:space="preserve">Zero-mean can be assumed </w:delText>
              </w:r>
            </w:del>
            <w:ins w:id="75" w:author="Fumihiro Hasegawa" w:date="2023-04-20T11:41:00Z">
              <w:r w:rsidRPr="009B7569">
                <w:rPr>
                  <w:color w:val="FF0000"/>
                  <w:rPrChange w:id="76" w:author="Fumihiro Hasegawa" w:date="2023-04-20T11:42:00Z">
                    <w:rPr/>
                  </w:rPrChange>
                </w:rPr>
                <w:t xml:space="preserve">zero </w:t>
              </w:r>
            </w:ins>
            <w:ins w:id="77" w:author="Fumihiro Hasegawa" w:date="2023-04-20T11:50:00Z">
              <w:r>
                <w:rPr>
                  <w:color w:val="FF0000"/>
                </w:rPr>
                <w:t>can be considered as the</w:t>
              </w:r>
            </w:ins>
            <w:ins w:id="78" w:author="Fumihiro Hasegawa" w:date="2023-04-20T11:41:00Z">
              <w:r w:rsidRPr="009B7569">
                <w:rPr>
                  <w:color w:val="FF0000"/>
                  <w:rPrChange w:id="79" w:author="Fumihiro Hasegawa" w:date="2023-04-20T11:42:00Z">
                    <w:rPr/>
                  </w:rPrChange>
                </w:rPr>
                <w:t xml:space="preserve"> </w:t>
              </w:r>
            </w:ins>
            <w:ins w:id="80" w:author="Fumihiro Hasegawa" w:date="2023-04-20T11:42:00Z">
              <w:r w:rsidRPr="009B7569">
                <w:rPr>
                  <w:color w:val="FF0000"/>
                  <w:rPrChange w:id="81" w:author="Fumihiro Hasegawa" w:date="2023-04-20T11:42:00Z">
                    <w:rPr/>
                  </w:rPrChange>
                </w:rPr>
                <w:t>mean</w:t>
              </w:r>
            </w:ins>
            <w:ins w:id="82" w:author="Fumihiro Hasegawa" w:date="2023-04-20T11:50:00Z">
              <w:r>
                <w:rPr>
                  <w:color w:val="FF0000"/>
                </w:rPr>
                <w:t xml:space="preserve"> value</w:t>
              </w:r>
            </w:ins>
            <w:ins w:id="83" w:author="Fumihiro Hasegawa" w:date="2023-04-20T11:42:00Z">
              <w:r w:rsidRPr="009B7569">
                <w:rPr>
                  <w:color w:val="FF0000"/>
                  <w:rPrChange w:id="84"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3143912F" w14:textId="77777777" w:rsidR="007F7051" w:rsidRDefault="007F7051" w:rsidP="00945CF7">
            <w:pPr>
              <w:spacing w:after="0" w:line="240" w:lineRule="auto"/>
              <w:rPr>
                <w:lang w:eastAsia="zh-CN"/>
              </w:rPr>
            </w:pPr>
          </w:p>
        </w:tc>
      </w:tr>
      <w:tr w:rsidR="00460C5C" w14:paraId="5373476A" w14:textId="77777777" w:rsidTr="00552017">
        <w:tc>
          <w:tcPr>
            <w:tcW w:w="1793" w:type="dxa"/>
          </w:tcPr>
          <w:p w14:paraId="7B31B11C" w14:textId="7847CF9E" w:rsidR="00460C5C" w:rsidRDefault="00460C5C" w:rsidP="00945CF7">
            <w:pPr>
              <w:spacing w:after="0" w:line="240" w:lineRule="auto"/>
              <w:rPr>
                <w:lang w:eastAsia="zh-CN"/>
              </w:rPr>
            </w:pPr>
            <w:r>
              <w:rPr>
                <w:lang w:eastAsia="zh-CN"/>
              </w:rPr>
              <w:lastRenderedPageBreak/>
              <w:t>Qualcomm</w:t>
            </w:r>
          </w:p>
        </w:tc>
        <w:tc>
          <w:tcPr>
            <w:tcW w:w="2681" w:type="dxa"/>
          </w:tcPr>
          <w:p w14:paraId="3C648332" w14:textId="77777777" w:rsidR="00460C5C" w:rsidRDefault="00460C5C" w:rsidP="00945CF7">
            <w:pPr>
              <w:spacing w:after="0" w:line="240" w:lineRule="auto"/>
            </w:pPr>
          </w:p>
        </w:tc>
        <w:tc>
          <w:tcPr>
            <w:tcW w:w="4876" w:type="dxa"/>
          </w:tcPr>
          <w:p w14:paraId="7E52B539" w14:textId="4EFA5661" w:rsidR="00460C5C" w:rsidRDefault="00460C5C" w:rsidP="008414D7">
            <w:pPr>
              <w:spacing w:after="0" w:line="240" w:lineRule="auto"/>
              <w:rPr>
                <w:lang w:eastAsia="zh-CN"/>
              </w:rPr>
            </w:pPr>
            <w:r>
              <w:rPr>
                <w:lang w:eastAsia="zh-CN"/>
              </w:rPr>
              <w:t>We agree that mean value of zero should be a valid option. We think there should be other valid options as well</w:t>
            </w:r>
            <w:r w:rsidR="00881125">
              <w:rPr>
                <w:lang w:eastAsia="zh-CN"/>
              </w:rPr>
              <w:t xml:space="preserve">, but it appears this may be more contentious, and we agree with Moderator proposal to at least capture zero as agreed. We would like to re-word a little </w:t>
            </w:r>
            <w:proofErr w:type="gramStart"/>
            <w:r w:rsidR="00881125">
              <w:rPr>
                <w:lang w:eastAsia="zh-CN"/>
              </w:rPr>
              <w:t>so as to</w:t>
            </w:r>
            <w:proofErr w:type="gramEnd"/>
            <w:r w:rsidR="00881125">
              <w:rPr>
                <w:lang w:eastAsia="zh-CN"/>
              </w:rPr>
              <w:t xml:space="preserve"> make more explicit that other values have not yet been ruled out. Suggest the following</w:t>
            </w:r>
            <w:proofErr w:type="gramStart"/>
            <w:r w:rsidR="00881125">
              <w:rPr>
                <w:lang w:eastAsia="zh-CN"/>
              </w:rPr>
              <w:t xml:space="preserve">: </w:t>
            </w:r>
            <w:r>
              <w:rPr>
                <w:lang w:eastAsia="zh-CN"/>
              </w:rPr>
              <w:t xml:space="preserve"> “</w:t>
            </w:r>
            <w:proofErr w:type="gramEnd"/>
            <w:ins w:id="85" w:author="Fumihiro Hasegawa" w:date="2023-04-20T11:50:00Z">
              <w:r>
                <w:rPr>
                  <w:color w:val="FF0000"/>
                </w:rPr>
                <w:t xml:space="preserve">at least </w:t>
              </w:r>
            </w:ins>
            <w:del w:id="86" w:author="Fumihiro Hasegawa" w:date="2023-04-20T11:41:00Z">
              <w:r w:rsidRPr="009B7569" w:rsidDel="00DD149F">
                <w:rPr>
                  <w:color w:val="FF0000"/>
                  <w:rPrChange w:id="87" w:author="Fumihiro Hasegawa" w:date="2023-04-20T11:42:00Z">
                    <w:rPr/>
                  </w:rPrChange>
                </w:rPr>
                <w:delText xml:space="preserve">Zero-mean can be assumed </w:delText>
              </w:r>
            </w:del>
            <w:ins w:id="88" w:author="Fumihiro Hasegawa" w:date="2023-04-20T11:41:00Z">
              <w:r w:rsidRPr="009B7569">
                <w:rPr>
                  <w:color w:val="FF0000"/>
                  <w:rPrChange w:id="89" w:author="Fumihiro Hasegawa" w:date="2023-04-20T11:42:00Z">
                    <w:rPr/>
                  </w:rPrChange>
                </w:rPr>
                <w:t xml:space="preserve">zero </w:t>
              </w:r>
            </w:ins>
            <w:ins w:id="90" w:author="Fumihiro Hasegawa" w:date="2023-04-20T11:50:00Z">
              <w:r>
                <w:rPr>
                  <w:color w:val="FF0000"/>
                </w:rPr>
                <w:t xml:space="preserve">can be considered as </w:t>
              </w:r>
            </w:ins>
            <w:r w:rsidR="00881125">
              <w:rPr>
                <w:color w:val="FF0000"/>
              </w:rPr>
              <w:t xml:space="preserve">a valid possible option for </w:t>
            </w:r>
            <w:ins w:id="91" w:author="Fumihiro Hasegawa" w:date="2023-04-20T11:50:00Z">
              <w:r>
                <w:rPr>
                  <w:color w:val="FF0000"/>
                </w:rPr>
                <w:t>the</w:t>
              </w:r>
            </w:ins>
            <w:ins w:id="92" w:author="Fumihiro Hasegawa" w:date="2023-04-20T11:41:00Z">
              <w:r w:rsidRPr="009B7569">
                <w:rPr>
                  <w:color w:val="FF0000"/>
                  <w:rPrChange w:id="93" w:author="Fumihiro Hasegawa" w:date="2023-04-20T11:42:00Z">
                    <w:rPr/>
                  </w:rPrChange>
                </w:rPr>
                <w:t xml:space="preserve"> </w:t>
              </w:r>
            </w:ins>
            <w:ins w:id="94" w:author="Fumihiro Hasegawa" w:date="2023-04-20T11:42:00Z">
              <w:r w:rsidRPr="009B7569">
                <w:rPr>
                  <w:color w:val="FF0000"/>
                  <w:rPrChange w:id="95" w:author="Fumihiro Hasegawa" w:date="2023-04-20T11:42:00Z">
                    <w:rPr/>
                  </w:rPrChange>
                </w:rPr>
                <w:t>mean</w:t>
              </w:r>
            </w:ins>
            <w:ins w:id="96" w:author="Fumihiro Hasegawa" w:date="2023-04-20T11:50:00Z">
              <w:r>
                <w:rPr>
                  <w:color w:val="FF0000"/>
                </w:rPr>
                <w:t xml:space="preserve"> value</w:t>
              </w:r>
            </w:ins>
            <w:r>
              <w:rPr>
                <w:lang w:eastAsia="zh-CN"/>
              </w:rPr>
              <w:t>”</w:t>
            </w:r>
            <w:r w:rsidR="00881125">
              <w:rPr>
                <w:lang w:eastAsia="zh-CN"/>
              </w:rPr>
              <w:t>, or alternatively, “</w:t>
            </w:r>
            <w:ins w:id="97" w:author="Fumihiro Hasegawa" w:date="2023-04-20T11:50:00Z">
              <w:r w:rsidR="00881125">
                <w:rPr>
                  <w:color w:val="FF0000"/>
                </w:rPr>
                <w:t xml:space="preserve">at least </w:t>
              </w:r>
            </w:ins>
            <w:del w:id="98" w:author="Fumihiro Hasegawa" w:date="2023-04-20T11:41:00Z">
              <w:r w:rsidR="00881125" w:rsidRPr="009B7569" w:rsidDel="00DD149F">
                <w:rPr>
                  <w:color w:val="FF0000"/>
                  <w:rPrChange w:id="99" w:author="Fumihiro Hasegawa" w:date="2023-04-20T11:42:00Z">
                    <w:rPr/>
                  </w:rPrChange>
                </w:rPr>
                <w:delText xml:space="preserve">Zero-mean can be assumed </w:delText>
              </w:r>
            </w:del>
            <w:ins w:id="100" w:author="Fumihiro Hasegawa" w:date="2023-04-20T11:41:00Z">
              <w:r w:rsidR="00881125" w:rsidRPr="009B7569">
                <w:rPr>
                  <w:color w:val="FF0000"/>
                  <w:rPrChange w:id="101" w:author="Fumihiro Hasegawa" w:date="2023-04-20T11:42:00Z">
                    <w:rPr/>
                  </w:rPrChange>
                </w:rPr>
                <w:t xml:space="preserve">zero </w:t>
              </w:r>
            </w:ins>
            <w:ins w:id="102" w:author="Fumihiro Hasegawa" w:date="2023-04-20T11:50:00Z">
              <w:r w:rsidR="00881125" w:rsidRPr="00B731F7">
                <w:rPr>
                  <w:strike/>
                  <w:color w:val="FF0000"/>
                </w:rPr>
                <w:t>can be considered as</w:t>
              </w:r>
              <w:r w:rsidR="00881125">
                <w:rPr>
                  <w:color w:val="FF0000"/>
                </w:rPr>
                <w:t xml:space="preserve"> </w:t>
              </w:r>
            </w:ins>
            <w:r w:rsidR="00B731F7">
              <w:rPr>
                <w:color w:val="FF0000"/>
              </w:rPr>
              <w:t xml:space="preserve">is </w:t>
            </w:r>
            <w:r w:rsidR="00881125">
              <w:rPr>
                <w:color w:val="FF0000"/>
              </w:rPr>
              <w:t xml:space="preserve">a valid possible option for </w:t>
            </w:r>
            <w:ins w:id="103" w:author="Fumihiro Hasegawa" w:date="2023-04-20T11:50:00Z">
              <w:r w:rsidR="00881125">
                <w:rPr>
                  <w:color w:val="FF0000"/>
                </w:rPr>
                <w:t>the</w:t>
              </w:r>
            </w:ins>
            <w:ins w:id="104" w:author="Fumihiro Hasegawa" w:date="2023-04-20T11:41:00Z">
              <w:r w:rsidR="00881125" w:rsidRPr="009B7569">
                <w:rPr>
                  <w:color w:val="FF0000"/>
                  <w:rPrChange w:id="105" w:author="Fumihiro Hasegawa" w:date="2023-04-20T11:42:00Z">
                    <w:rPr/>
                  </w:rPrChange>
                </w:rPr>
                <w:t xml:space="preserve"> </w:t>
              </w:r>
            </w:ins>
            <w:ins w:id="106" w:author="Fumihiro Hasegawa" w:date="2023-04-20T11:42:00Z">
              <w:r w:rsidR="00881125" w:rsidRPr="009B7569">
                <w:rPr>
                  <w:color w:val="FF0000"/>
                  <w:rPrChange w:id="107" w:author="Fumihiro Hasegawa" w:date="2023-04-20T11:42:00Z">
                    <w:rPr/>
                  </w:rPrChange>
                </w:rPr>
                <w:t>mean</w:t>
              </w:r>
            </w:ins>
            <w:ins w:id="108" w:author="Fumihiro Hasegawa" w:date="2023-04-20T11:50:00Z">
              <w:r w:rsidR="00881125">
                <w:rPr>
                  <w:color w:val="FF0000"/>
                </w:rPr>
                <w:t xml:space="preserve"> value</w:t>
              </w:r>
            </w:ins>
            <w:r w:rsidR="00881125">
              <w:rPr>
                <w:lang w:eastAsia="zh-CN"/>
              </w:rPr>
              <w:t>”</w:t>
            </w:r>
          </w:p>
          <w:p w14:paraId="74D0A9FE" w14:textId="77777777" w:rsidR="00661761" w:rsidRDefault="00661761" w:rsidP="008414D7">
            <w:pPr>
              <w:spacing w:after="0" w:line="240" w:lineRule="auto"/>
              <w:rPr>
                <w:lang w:eastAsia="zh-CN"/>
              </w:rPr>
            </w:pPr>
          </w:p>
          <w:p w14:paraId="7709F119" w14:textId="3B6FE6E9" w:rsidR="00881125" w:rsidRDefault="00881125" w:rsidP="008414D7">
            <w:pPr>
              <w:spacing w:after="0" w:line="240" w:lineRule="auto"/>
              <w:rPr>
                <w:lang w:eastAsia="zh-CN"/>
              </w:rPr>
            </w:pPr>
            <w:r>
              <w:rPr>
                <w:lang w:eastAsia="zh-CN"/>
              </w:rPr>
              <w:t>In response to the CATT comment and question on why the UE/TRP does not correct the mean value, note that this can be done only if the UE/TRP knows the mean value in advance, which may not always be possible.</w:t>
            </w:r>
            <w:r w:rsidR="00661761">
              <w:rPr>
                <w:lang w:eastAsia="zh-CN"/>
              </w:rPr>
              <w:t xml:space="preserve"> Also note that the proposal is discussing the mean of the </w:t>
            </w:r>
            <w:proofErr w:type="spellStart"/>
            <w:r w:rsidR="00661761">
              <w:rPr>
                <w:lang w:eastAsia="zh-CN"/>
              </w:rPr>
              <w:t>overbounding</w:t>
            </w:r>
            <w:proofErr w:type="spellEnd"/>
            <w:r w:rsidR="00661761">
              <w:rPr>
                <w:lang w:eastAsia="zh-CN"/>
              </w:rPr>
              <w:t xml:space="preserve"> distribution, and not the mean of the distribution of the actual error-source itself.</w:t>
            </w:r>
          </w:p>
        </w:tc>
      </w:tr>
    </w:tbl>
    <w:p w14:paraId="3B64CAEF" w14:textId="5CED6B24" w:rsidR="007A3A92" w:rsidRPr="00D72FEA" w:rsidRDefault="007A3A92" w:rsidP="0052457F">
      <w:pPr>
        <w:pStyle w:val="Heading4"/>
        <w:numPr>
          <w:ilvl w:val="0"/>
          <w:numId w:val="0"/>
        </w:numPr>
        <w:tabs>
          <w:tab w:val="left" w:pos="1530"/>
        </w:tabs>
        <w:ind w:left="864" w:hanging="864"/>
        <w:rPr>
          <w:u w:val="single"/>
        </w:rPr>
      </w:pPr>
      <w:r w:rsidRPr="00D72FEA">
        <w:rPr>
          <w:u w:val="single"/>
        </w:rPr>
        <w:t xml:space="preserve">Summary of the </w:t>
      </w:r>
      <w:r w:rsidR="00A63DF2">
        <w:rPr>
          <w:u w:val="single"/>
        </w:rPr>
        <w:t>2</w:t>
      </w:r>
      <w:r w:rsidR="00A63DF2" w:rsidRPr="0052457F">
        <w:rPr>
          <w:u w:val="single"/>
        </w:rPr>
        <w:t>nd</w:t>
      </w:r>
      <w:r w:rsidR="004B0B9B">
        <w:rPr>
          <w:u w:val="single"/>
        </w:rPr>
        <w:t xml:space="preserve"> </w:t>
      </w:r>
      <w:r w:rsidRPr="00D72FEA">
        <w:rPr>
          <w:u w:val="single"/>
        </w:rPr>
        <w:t>round discussion</w:t>
      </w:r>
    </w:p>
    <w:p w14:paraId="34BF206A" w14:textId="3A0C98E4" w:rsidR="0001338E" w:rsidRDefault="00053975" w:rsidP="00C71929">
      <w:r>
        <w:t>The moderator would like to thank companies for</w:t>
      </w:r>
      <w:r w:rsidR="00563E9B">
        <w:t xml:space="preserve"> constructive</w:t>
      </w:r>
      <w:r>
        <w:t xml:space="preserve"> inputs.</w:t>
      </w:r>
      <w:r w:rsidR="003B31A7">
        <w:t xml:space="preserve"> Qualcomm’s suggestion is acceptable so the moderator would like to make the following proposal.</w:t>
      </w:r>
      <w:r>
        <w:t xml:space="preserve"> </w:t>
      </w:r>
      <w:r w:rsidR="004C0473">
        <w:t>The changes are indicated in blue fonts.</w:t>
      </w:r>
    </w:p>
    <w:p w14:paraId="4A4907B3" w14:textId="6F536C64" w:rsidR="00AB65C4" w:rsidRDefault="00AB65C4" w:rsidP="00C71929"/>
    <w:p w14:paraId="3FDA68E6" w14:textId="1C78FA9B" w:rsidR="00AB65C4" w:rsidRPr="00891114" w:rsidRDefault="00AB65C4" w:rsidP="00891114">
      <w:pPr>
        <w:pStyle w:val="Heading4"/>
        <w:numPr>
          <w:ilvl w:val="0"/>
          <w:numId w:val="0"/>
        </w:numPr>
        <w:spacing w:after="0"/>
        <w:ind w:left="864" w:hanging="864"/>
        <w:rPr>
          <w:b/>
          <w:bCs/>
          <w:highlight w:val="yellow"/>
          <w:lang w:val="en-US"/>
        </w:rPr>
      </w:pPr>
      <w:r w:rsidRPr="00891114">
        <w:rPr>
          <w:b/>
          <w:bCs/>
          <w:highlight w:val="yellow"/>
          <w:lang w:val="en-US"/>
        </w:rPr>
        <w:lastRenderedPageBreak/>
        <w:t>Rapporteur proposal #3-</w:t>
      </w:r>
      <w:r w:rsidR="00AE7CB3" w:rsidRPr="00891114">
        <w:rPr>
          <w:b/>
          <w:bCs/>
          <w:highlight w:val="yellow"/>
          <w:lang w:val="en-US"/>
        </w:rPr>
        <w:t>3</w:t>
      </w:r>
    </w:p>
    <w:p w14:paraId="38F70550" w14:textId="3D776ED9" w:rsidR="00AB65C4" w:rsidRDefault="00AB65C4" w:rsidP="00AB65C4">
      <w:pPr>
        <w:pStyle w:val="ListParagraph"/>
        <w:numPr>
          <w:ilvl w:val="0"/>
          <w:numId w:val="10"/>
        </w:numPr>
        <w:rPr>
          <w:lang w:eastAsia="zh-CN"/>
        </w:rPr>
      </w:pPr>
      <w:r>
        <w:t xml:space="preserve">From RAN1’s perspective, </w:t>
      </w:r>
      <w:proofErr w:type="gramStart"/>
      <w:ins w:id="109" w:author="Fumihiro Hasegawa" w:date="2023-04-20T11:41:00Z">
        <w:r w:rsidRPr="009B7569">
          <w:rPr>
            <w:color w:val="FF0000"/>
            <w:rPrChange w:id="110" w:author="Fumihiro Hasegawa" w:date="2023-04-20T11:42:00Z">
              <w:rPr/>
            </w:rPrChange>
          </w:rPr>
          <w:t>assuming</w:t>
        </w:r>
      </w:ins>
      <w:ins w:id="111" w:author="Fumihiro Hasegawa" w:date="2023-04-20T12:28:00Z">
        <w:r>
          <w:rPr>
            <w:color w:val="FF0000"/>
          </w:rPr>
          <w:t xml:space="preserve"> that</w:t>
        </w:r>
        <w:proofErr w:type="gramEnd"/>
        <w:r>
          <w:rPr>
            <w:color w:val="FF0000"/>
          </w:rPr>
          <w:t xml:space="preserve"> the error source follows Gaussian distribution and</w:t>
        </w:r>
      </w:ins>
      <w:ins w:id="112" w:author="Fumihiro Hasegawa" w:date="2023-04-20T12:27:00Z">
        <w:r>
          <w:rPr>
            <w:color w:val="FF0000"/>
          </w:rPr>
          <w:t xml:space="preserve"> </w:t>
        </w:r>
      </w:ins>
      <w:ins w:id="113" w:author="Fumihiro Hasegawa" w:date="2023-04-20T11:41:00Z">
        <w:r w:rsidRPr="009B7569">
          <w:rPr>
            <w:color w:val="FF0000"/>
            <w:lang w:eastAsia="zh-CN"/>
            <w:rPrChange w:id="114" w:author="Fumihiro Hasegawa" w:date="2023-04-20T11:42:00Z">
              <w:rPr>
                <w:lang w:eastAsia="zh-CN"/>
              </w:rPr>
            </w:rPrChange>
          </w:rPr>
          <w:t>a single Gaussian distribution-based bound</w:t>
        </w:r>
      </w:ins>
      <w:ins w:id="115" w:author="Fumihiro Hasegawa" w:date="2023-04-20T12:28:00Z">
        <w:r>
          <w:rPr>
            <w:color w:val="FF0000"/>
            <w:lang w:eastAsia="zh-CN"/>
          </w:rPr>
          <w:t xml:space="preserve"> is used</w:t>
        </w:r>
      </w:ins>
      <w:ins w:id="116" w:author="Fumihiro Hasegawa" w:date="2023-04-20T11:41:00Z">
        <w:r w:rsidRPr="009B7569">
          <w:rPr>
            <w:color w:val="FF0000"/>
            <w:lang w:eastAsia="zh-CN"/>
            <w:rPrChange w:id="117" w:author="Fumihiro Hasegawa" w:date="2023-04-20T11:42:00Z">
              <w:rPr>
                <w:lang w:eastAsia="zh-CN"/>
              </w:rPr>
            </w:rPrChange>
          </w:rPr>
          <w:t>,</w:t>
        </w:r>
      </w:ins>
      <w:r w:rsidRPr="009B7569">
        <w:rPr>
          <w:color w:val="FF0000"/>
          <w:rPrChange w:id="118" w:author="Fumihiro Hasegawa" w:date="2023-04-20T11:42:00Z">
            <w:rPr/>
          </w:rPrChange>
        </w:rPr>
        <w:t xml:space="preserve"> </w:t>
      </w:r>
      <w:ins w:id="119" w:author="Fumihiro Hasegawa" w:date="2023-04-20T11:50:00Z">
        <w:r>
          <w:rPr>
            <w:color w:val="FF0000"/>
          </w:rPr>
          <w:t xml:space="preserve">at least </w:t>
        </w:r>
      </w:ins>
      <w:del w:id="120" w:author="Fumihiro Hasegawa" w:date="2023-04-20T11:41:00Z">
        <w:r w:rsidRPr="009B7569" w:rsidDel="00DD149F">
          <w:rPr>
            <w:color w:val="FF0000"/>
            <w:rPrChange w:id="121" w:author="Fumihiro Hasegawa" w:date="2023-04-20T11:42:00Z">
              <w:rPr/>
            </w:rPrChange>
          </w:rPr>
          <w:delText xml:space="preserve">Zero-mean can be assumed </w:delText>
        </w:r>
      </w:del>
      <w:ins w:id="122" w:author="Fumihiro Hasegawa" w:date="2023-04-20T11:41:00Z">
        <w:r w:rsidRPr="009B7569">
          <w:rPr>
            <w:color w:val="FF0000"/>
            <w:rPrChange w:id="123" w:author="Fumihiro Hasegawa" w:date="2023-04-20T11:42:00Z">
              <w:rPr/>
            </w:rPrChange>
          </w:rPr>
          <w:t xml:space="preserve">zero </w:t>
        </w:r>
      </w:ins>
      <w:ins w:id="124" w:author="Fumihiro Hasegawa" w:date="2023-04-20T11:50:00Z">
        <w:r w:rsidRPr="004C0473">
          <w:rPr>
            <w:strike/>
            <w:color w:val="00B0F0"/>
            <w:rPrChange w:id="125" w:author="Fumihiro Hasegawa" w:date="2023-04-20T23:05:00Z">
              <w:rPr>
                <w:color w:val="FF0000"/>
              </w:rPr>
            </w:rPrChange>
          </w:rPr>
          <w:t>can be considered as</w:t>
        </w:r>
        <w:r w:rsidRPr="004C0473">
          <w:rPr>
            <w:color w:val="00B0F0"/>
          </w:rPr>
          <w:t xml:space="preserve"> </w:t>
        </w:r>
      </w:ins>
      <w:ins w:id="126" w:author="Fumihiro Hasegawa" w:date="2023-04-20T23:05:00Z">
        <w:r w:rsidR="00580F8A" w:rsidRPr="00580F8A">
          <w:rPr>
            <w:color w:val="00B0F0"/>
            <w:rPrChange w:id="127" w:author="Fumihiro Hasegawa" w:date="2023-04-20T23:05:00Z">
              <w:rPr>
                <w:color w:val="FF0000"/>
              </w:rPr>
            </w:rPrChange>
          </w:rPr>
          <w:t xml:space="preserve">is a valid possible option for </w:t>
        </w:r>
      </w:ins>
      <w:ins w:id="128" w:author="Fumihiro Hasegawa" w:date="2023-04-20T11:50:00Z">
        <w:r>
          <w:rPr>
            <w:color w:val="FF0000"/>
          </w:rPr>
          <w:t>the</w:t>
        </w:r>
      </w:ins>
      <w:ins w:id="129" w:author="Fumihiro Hasegawa" w:date="2023-04-20T11:41:00Z">
        <w:r w:rsidRPr="009B7569">
          <w:rPr>
            <w:color w:val="FF0000"/>
            <w:rPrChange w:id="130" w:author="Fumihiro Hasegawa" w:date="2023-04-20T11:42:00Z">
              <w:rPr/>
            </w:rPrChange>
          </w:rPr>
          <w:t xml:space="preserve"> </w:t>
        </w:r>
      </w:ins>
      <w:ins w:id="131" w:author="Fumihiro Hasegawa" w:date="2023-04-20T11:42:00Z">
        <w:r w:rsidRPr="009B7569">
          <w:rPr>
            <w:color w:val="FF0000"/>
            <w:rPrChange w:id="132" w:author="Fumihiro Hasegawa" w:date="2023-04-20T11:42:00Z">
              <w:rPr/>
            </w:rPrChange>
          </w:rPr>
          <w:t>mean</w:t>
        </w:r>
      </w:ins>
      <w:ins w:id="133" w:author="Fumihiro Hasegawa" w:date="2023-04-20T11:50:00Z">
        <w:r>
          <w:rPr>
            <w:color w:val="FF0000"/>
          </w:rPr>
          <w:t xml:space="preserve"> value</w:t>
        </w:r>
      </w:ins>
      <w:ins w:id="134" w:author="Fumihiro Hasegawa" w:date="2023-04-20T11:42:00Z">
        <w:r w:rsidRPr="009B7569">
          <w:rPr>
            <w:color w:val="FF0000"/>
            <w:rPrChange w:id="135"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11A910A8" w14:textId="77777777" w:rsidR="007D52A6" w:rsidRPr="00D72FEA" w:rsidRDefault="007D52A6" w:rsidP="00125640">
      <w:pPr>
        <w:pStyle w:val="Heading4"/>
        <w:numPr>
          <w:ilvl w:val="0"/>
          <w:numId w:val="0"/>
        </w:numPr>
        <w:ind w:left="864" w:hanging="864"/>
        <w:rPr>
          <w:u w:val="single"/>
        </w:rPr>
      </w:pPr>
      <w:proofErr w:type="gramStart"/>
      <w:r w:rsidRPr="00D72FEA">
        <w:rPr>
          <w:u w:val="single"/>
        </w:rPr>
        <w:t>Companies</w:t>
      </w:r>
      <w:proofErr w:type="gramEnd"/>
      <w:r w:rsidRPr="00D72FEA">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7D52A6" w14:paraId="1BEAAECA" w14:textId="77777777" w:rsidTr="00AB097C">
        <w:tc>
          <w:tcPr>
            <w:tcW w:w="1793" w:type="dxa"/>
            <w:shd w:val="clear" w:color="auto" w:fill="BDD6EE" w:themeFill="accent5" w:themeFillTint="66"/>
          </w:tcPr>
          <w:p w14:paraId="1DF0BC93" w14:textId="77777777" w:rsidR="007D52A6" w:rsidRDefault="007D52A6" w:rsidP="00AB097C">
            <w:pPr>
              <w:spacing w:after="0" w:line="240" w:lineRule="auto"/>
              <w:jc w:val="center"/>
              <w:rPr>
                <w:b/>
                <w:bCs/>
              </w:rPr>
            </w:pPr>
            <w:r>
              <w:rPr>
                <w:b/>
                <w:bCs/>
              </w:rPr>
              <w:t>Company</w:t>
            </w:r>
          </w:p>
        </w:tc>
        <w:tc>
          <w:tcPr>
            <w:tcW w:w="2681" w:type="dxa"/>
            <w:shd w:val="clear" w:color="auto" w:fill="BDD6EE" w:themeFill="accent5" w:themeFillTint="66"/>
          </w:tcPr>
          <w:p w14:paraId="377F0814" w14:textId="77777777" w:rsidR="007D52A6" w:rsidRDefault="007D52A6" w:rsidP="00AB097C">
            <w:pPr>
              <w:spacing w:after="0" w:line="240" w:lineRule="auto"/>
              <w:jc w:val="center"/>
              <w:rPr>
                <w:b/>
                <w:bCs/>
              </w:rPr>
            </w:pPr>
            <w:r>
              <w:rPr>
                <w:b/>
                <w:bCs/>
              </w:rPr>
              <w:t>Support/Disagree</w:t>
            </w:r>
          </w:p>
        </w:tc>
        <w:tc>
          <w:tcPr>
            <w:tcW w:w="4876" w:type="dxa"/>
            <w:shd w:val="clear" w:color="auto" w:fill="BDD6EE" w:themeFill="accent5" w:themeFillTint="66"/>
          </w:tcPr>
          <w:p w14:paraId="1F65B558" w14:textId="77777777" w:rsidR="007D52A6" w:rsidRDefault="007D52A6" w:rsidP="00AB097C">
            <w:pPr>
              <w:spacing w:after="0" w:line="240" w:lineRule="auto"/>
              <w:jc w:val="center"/>
              <w:rPr>
                <w:b/>
                <w:bCs/>
              </w:rPr>
            </w:pPr>
            <w:r>
              <w:rPr>
                <w:b/>
                <w:bCs/>
              </w:rPr>
              <w:t>Reasons (Please provide an alternate proposal if there’s a concern about the proposal)</w:t>
            </w:r>
          </w:p>
        </w:tc>
      </w:tr>
      <w:tr w:rsidR="007D52A6" w14:paraId="13124039" w14:textId="77777777" w:rsidTr="00AB097C">
        <w:tc>
          <w:tcPr>
            <w:tcW w:w="1793" w:type="dxa"/>
            <w:tcBorders>
              <w:top w:val="single" w:sz="4" w:space="0" w:color="auto"/>
              <w:left w:val="single" w:sz="4" w:space="0" w:color="auto"/>
              <w:bottom w:val="single" w:sz="4" w:space="0" w:color="auto"/>
              <w:right w:val="single" w:sz="4" w:space="0" w:color="auto"/>
            </w:tcBorders>
          </w:tcPr>
          <w:p w14:paraId="1540293E" w14:textId="5527AC8D" w:rsidR="007D52A6" w:rsidRPr="0041694E" w:rsidRDefault="007D52A6" w:rsidP="00AB097C">
            <w:pPr>
              <w:spacing w:after="0" w:line="240" w:lineRule="auto"/>
              <w:rPr>
                <w:rFonts w:eastAsia="DengXian"/>
                <w:lang w:eastAsia="zh-CN"/>
              </w:rPr>
            </w:pPr>
          </w:p>
        </w:tc>
        <w:tc>
          <w:tcPr>
            <w:tcW w:w="2681" w:type="dxa"/>
            <w:tcBorders>
              <w:top w:val="single" w:sz="4" w:space="0" w:color="auto"/>
              <w:left w:val="single" w:sz="4" w:space="0" w:color="auto"/>
              <w:bottom w:val="single" w:sz="4" w:space="0" w:color="auto"/>
              <w:right w:val="single" w:sz="4" w:space="0" w:color="auto"/>
            </w:tcBorders>
          </w:tcPr>
          <w:p w14:paraId="597AE94B" w14:textId="082A2DB2" w:rsidR="007D52A6" w:rsidRPr="0041694E" w:rsidRDefault="007D52A6" w:rsidP="00AB097C">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7E621024" w14:textId="0463EA8F" w:rsidR="007D52A6" w:rsidRPr="0041694E" w:rsidRDefault="007D52A6" w:rsidP="00AB097C">
            <w:pPr>
              <w:spacing w:after="0" w:line="240" w:lineRule="auto"/>
              <w:rPr>
                <w:rFonts w:eastAsia="DengXian"/>
                <w:lang w:eastAsia="zh-CN"/>
              </w:rPr>
            </w:pPr>
          </w:p>
        </w:tc>
      </w:tr>
      <w:tr w:rsidR="007C04FB" w14:paraId="5B3E1707" w14:textId="77777777" w:rsidTr="00AB097C">
        <w:tc>
          <w:tcPr>
            <w:tcW w:w="1793" w:type="dxa"/>
            <w:tcBorders>
              <w:top w:val="single" w:sz="4" w:space="0" w:color="auto"/>
              <w:left w:val="single" w:sz="4" w:space="0" w:color="auto"/>
              <w:bottom w:val="single" w:sz="4" w:space="0" w:color="auto"/>
              <w:right w:val="single" w:sz="4" w:space="0" w:color="auto"/>
            </w:tcBorders>
          </w:tcPr>
          <w:p w14:paraId="35994DED" w14:textId="77777777" w:rsidR="007C04FB" w:rsidRPr="0041694E" w:rsidRDefault="007C04FB" w:rsidP="00AB097C">
            <w:pPr>
              <w:spacing w:after="0" w:line="240" w:lineRule="auto"/>
              <w:rPr>
                <w:rFonts w:eastAsia="DengXian"/>
                <w:lang w:eastAsia="zh-CN"/>
              </w:rPr>
            </w:pPr>
          </w:p>
        </w:tc>
        <w:tc>
          <w:tcPr>
            <w:tcW w:w="2681" w:type="dxa"/>
            <w:tcBorders>
              <w:top w:val="single" w:sz="4" w:space="0" w:color="auto"/>
              <w:left w:val="single" w:sz="4" w:space="0" w:color="auto"/>
              <w:bottom w:val="single" w:sz="4" w:space="0" w:color="auto"/>
              <w:right w:val="single" w:sz="4" w:space="0" w:color="auto"/>
            </w:tcBorders>
          </w:tcPr>
          <w:p w14:paraId="554F55F7" w14:textId="77777777" w:rsidR="007C04FB" w:rsidRPr="0041694E" w:rsidRDefault="007C04FB" w:rsidP="00AB097C">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5FA1BF8B" w14:textId="77777777" w:rsidR="007C04FB" w:rsidRPr="0041694E" w:rsidRDefault="007C04FB" w:rsidP="00AB097C">
            <w:pPr>
              <w:spacing w:after="0" w:line="240" w:lineRule="auto"/>
              <w:rPr>
                <w:rFonts w:eastAsia="DengXian"/>
                <w:lang w:eastAsia="zh-CN"/>
              </w:rPr>
            </w:pPr>
          </w:p>
        </w:tc>
      </w:tr>
    </w:tbl>
    <w:p w14:paraId="6B7AF540" w14:textId="77777777" w:rsidR="007D52A6" w:rsidRDefault="007D52A6" w:rsidP="00C71929"/>
    <w:p w14:paraId="0AB53957" w14:textId="18D6AE38" w:rsidR="00BE05DB" w:rsidRDefault="00257521">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proofErr w:type="gramStart"/>
      <w:r w:rsidRPr="00933CC3">
        <w:rPr>
          <w:u w:val="single"/>
        </w:rPr>
        <w:t>Companies</w:t>
      </w:r>
      <w:proofErr w:type="gramEnd"/>
      <w:r w:rsidRPr="00933CC3">
        <w:rPr>
          <w:u w:val="single"/>
        </w:rPr>
        <w:t xml:space="preserve">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 xml:space="preserve">More details are needed for the </w:t>
            </w:r>
            <w:proofErr w:type="gramStart"/>
            <w:r>
              <w:rPr>
                <w:rFonts w:eastAsia="SimSun" w:hint="eastAsia"/>
                <w:lang w:eastAsia="zh-CN"/>
              </w:rPr>
              <w:t>reply</w:t>
            </w:r>
            <w:proofErr w:type="gramEnd"/>
            <w:r>
              <w:rPr>
                <w:rFonts w:eastAsia="SimSun" w:hint="eastAsia"/>
                <w:lang w:eastAsia="zh-CN"/>
              </w:rPr>
              <w:t xml:space="preserve">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w:t>
            </w:r>
            <w:r>
              <w:rPr>
                <w:rFonts w:eastAsia="SimSun" w:hint="eastAsia"/>
                <w:lang w:eastAsia="zh-CN"/>
              </w:rPr>
              <w:lastRenderedPageBreak/>
              <w:t xml:space="preserve">is </w:t>
            </w:r>
            <w:proofErr w:type="gramStart"/>
            <w:r>
              <w:rPr>
                <w:rFonts w:eastAsia="SimSun" w:hint="eastAsia"/>
                <w:lang w:eastAsia="zh-CN"/>
              </w:rPr>
              <w:t>longer, and</w:t>
            </w:r>
            <w:proofErr w:type="gramEnd"/>
            <w:r>
              <w:rPr>
                <w:rFonts w:eastAsia="SimSun" w:hint="eastAsia"/>
                <w:lang w:eastAsia="zh-CN"/>
              </w:rPr>
              <w:t xml:space="preserve">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w:t>
            </w:r>
            <w:proofErr w:type="gramStart"/>
            <w:r>
              <w:rPr>
                <w:rFonts w:eastAsia="SimSun" w:hint="eastAsia"/>
                <w:sz w:val="20"/>
                <w:lang w:eastAsia="zh-CN"/>
              </w:rPr>
              <w:t>parameters</w:t>
            </w:r>
            <w:proofErr w:type="gramEnd"/>
            <w:r>
              <w:rPr>
                <w:rFonts w:eastAsia="SimSun" w:hint="eastAsia"/>
                <w:sz w:val="20"/>
                <w:lang w:eastAsia="zh-CN"/>
              </w:rPr>
              <w:t xml:space="preserve">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 xml:space="preserve">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w:t>
            </w:r>
            <w:r>
              <w:rPr>
                <w:rFonts w:eastAsia="DengXian"/>
                <w:lang w:eastAsia="zh-CN"/>
              </w:rPr>
              <w:lastRenderedPageBreak/>
              <w:t>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136" w:author="蒋创新" w:date="2023-04-19T16:23:00Z">
              <w:r>
                <w:rPr>
                  <w:rFonts w:eastAsia="SimSun" w:hint="eastAsia"/>
                  <w:lang w:eastAsia="zh-CN"/>
                </w:rPr>
                <w:t>From RAN1 perspective, t</w:t>
              </w:r>
            </w:ins>
            <w:ins w:id="137" w:author="蒋创新" w:date="2023-04-19T16:22:00Z">
              <w:r>
                <w:rPr>
                  <w:rFonts w:eastAsia="SimSun" w:hint="eastAsia"/>
                  <w:lang w:eastAsia="zh-CN"/>
                </w:rPr>
                <w:t xml:space="preserve">he value ranges </w:t>
              </w:r>
            </w:ins>
            <w:ins w:id="138" w:author="蒋创新" w:date="2023-04-19T16:23:00Z">
              <w:r>
                <w:rPr>
                  <w:rFonts w:eastAsia="SimSun" w:hint="eastAsia"/>
                  <w:lang w:eastAsia="zh-CN"/>
                </w:rPr>
                <w:t xml:space="preserve">of </w:t>
              </w:r>
            </w:ins>
            <w:del w:id="139" w:author="蒋创新" w:date="2023-04-19T16:23:00Z">
              <w:r>
                <w:delText>E</w:delText>
              </w:r>
            </w:del>
            <w:ins w:id="140"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141"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142" w:author="蒋创新" w:date="2023-04-19T16:23:00Z">
              <w:r>
                <w:rPr>
                  <w:rFonts w:eastAsia="SimSun" w:hint="eastAsia"/>
                  <w:lang w:eastAsia="zh-CN"/>
                </w:rPr>
                <w:t>From RAN1 perspective, t</w:t>
              </w:r>
            </w:ins>
            <w:ins w:id="143" w:author="蒋创新" w:date="2023-04-19T16:22:00Z">
              <w:r>
                <w:rPr>
                  <w:rFonts w:eastAsia="SimSun" w:hint="eastAsia"/>
                  <w:lang w:eastAsia="zh-CN"/>
                </w:rPr>
                <w:t xml:space="preserve">he value ranges </w:t>
              </w:r>
            </w:ins>
            <w:ins w:id="144" w:author="蒋创新" w:date="2023-04-19T16:23:00Z">
              <w:r>
                <w:rPr>
                  <w:rFonts w:eastAsia="SimSun" w:hint="eastAsia"/>
                  <w:lang w:eastAsia="zh-CN"/>
                </w:rPr>
                <w:t xml:space="preserve">of </w:t>
              </w:r>
            </w:ins>
            <w:del w:id="145" w:author="蒋创新" w:date="2023-04-19T16:23:00Z">
              <w:r>
                <w:delText>E</w:delText>
              </w:r>
            </w:del>
            <w:ins w:id="146"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147"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w:t>
            </w:r>
            <w:proofErr w:type="gramStart"/>
            <w:r>
              <w:rPr>
                <w:rFonts w:eastAsia="DengXian"/>
                <w:lang w:eastAsia="zh-CN"/>
              </w:rPr>
              <w:t>RAN2</w:t>
            </w:r>
            <w:proofErr w:type="gramEnd"/>
            <w:r>
              <w:rPr>
                <w:rFonts w:eastAsia="DengXian"/>
                <w:lang w:eastAsia="zh-CN"/>
              </w:rPr>
              <w:t xml:space="preserve">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lastRenderedPageBreak/>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148" w:author="蒋创新" w:date="2023-04-19T16:23:00Z">
        <w:r w:rsidRPr="00933CC3">
          <w:rPr>
            <w:rFonts w:eastAsia="SimSun" w:hint="eastAsia"/>
            <w:color w:val="FF0000"/>
            <w:lang w:eastAsia="zh-CN"/>
          </w:rPr>
          <w:t>From RAN1 perspective, t</w:t>
        </w:r>
      </w:ins>
      <w:ins w:id="149" w:author="蒋创新" w:date="2023-04-19T16:22:00Z">
        <w:r w:rsidRPr="00933CC3">
          <w:rPr>
            <w:rFonts w:eastAsia="SimSun" w:hint="eastAsia"/>
            <w:color w:val="FF0000"/>
            <w:lang w:eastAsia="zh-CN"/>
          </w:rPr>
          <w:t xml:space="preserve">he value ranges </w:t>
        </w:r>
      </w:ins>
      <w:ins w:id="150" w:author="蒋创新" w:date="2023-04-19T16:23:00Z">
        <w:r w:rsidRPr="00933CC3">
          <w:rPr>
            <w:rFonts w:eastAsia="SimSun" w:hint="eastAsia"/>
            <w:color w:val="FF0000"/>
            <w:lang w:eastAsia="zh-CN"/>
          </w:rPr>
          <w:t xml:space="preserve">of </w:t>
        </w:r>
      </w:ins>
      <w:del w:id="151" w:author="蒋创新" w:date="2023-04-19T16:23:00Z">
        <w:r>
          <w:delText>E</w:delText>
        </w:r>
      </w:del>
      <w:ins w:id="152"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153"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5C9EFABE" w:rsidR="0003738B" w:rsidRDefault="0012657F" w:rsidP="007115FA">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DF83E2E" w14:textId="019F079D" w:rsidR="0003738B" w:rsidRDefault="0012657F"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r w:rsidR="00661761" w14:paraId="3B77F49E" w14:textId="77777777" w:rsidTr="007115FA">
        <w:tc>
          <w:tcPr>
            <w:tcW w:w="1793" w:type="dxa"/>
            <w:tcBorders>
              <w:top w:val="single" w:sz="4" w:space="0" w:color="auto"/>
              <w:left w:val="single" w:sz="4" w:space="0" w:color="auto"/>
              <w:bottom w:val="single" w:sz="4" w:space="0" w:color="auto"/>
              <w:right w:val="single" w:sz="4" w:space="0" w:color="auto"/>
            </w:tcBorders>
          </w:tcPr>
          <w:p w14:paraId="7F0162D3" w14:textId="6FC5077D" w:rsidR="00661761" w:rsidRDefault="00661761" w:rsidP="007115FA">
            <w:pPr>
              <w:spacing w:after="0" w:line="240" w:lineRule="auto"/>
              <w:rPr>
                <w:lang w:eastAsia="zh-CN"/>
              </w:rPr>
            </w:pPr>
            <w:r>
              <w:rPr>
                <w:lang w:eastAsia="zh-CN"/>
              </w:rPr>
              <w:t>Qualcomm</w:t>
            </w:r>
          </w:p>
        </w:tc>
        <w:tc>
          <w:tcPr>
            <w:tcW w:w="2678" w:type="dxa"/>
            <w:tcBorders>
              <w:top w:val="single" w:sz="4" w:space="0" w:color="auto"/>
              <w:left w:val="single" w:sz="4" w:space="0" w:color="auto"/>
              <w:bottom w:val="single" w:sz="4" w:space="0" w:color="auto"/>
              <w:right w:val="single" w:sz="4" w:space="0" w:color="auto"/>
            </w:tcBorders>
          </w:tcPr>
          <w:p w14:paraId="73392E96" w14:textId="17275565" w:rsidR="00661761" w:rsidRDefault="00661761"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3BD2D18" w14:textId="77777777" w:rsidR="00661761" w:rsidRDefault="00661761" w:rsidP="007115FA">
            <w:pPr>
              <w:spacing w:after="0" w:line="240" w:lineRule="auto"/>
              <w:rPr>
                <w:lang w:eastAsia="zh-CN"/>
              </w:rPr>
            </w:pPr>
          </w:p>
        </w:tc>
      </w:tr>
      <w:tr w:rsidR="00AA1330" w14:paraId="6AD4B72C" w14:textId="77777777" w:rsidTr="007115FA">
        <w:tc>
          <w:tcPr>
            <w:tcW w:w="1793" w:type="dxa"/>
            <w:tcBorders>
              <w:top w:val="single" w:sz="4" w:space="0" w:color="auto"/>
              <w:left w:val="single" w:sz="4" w:space="0" w:color="auto"/>
              <w:bottom w:val="single" w:sz="4" w:space="0" w:color="auto"/>
              <w:right w:val="single" w:sz="4" w:space="0" w:color="auto"/>
            </w:tcBorders>
          </w:tcPr>
          <w:p w14:paraId="00322929" w14:textId="56F141FD" w:rsidR="00AA1330" w:rsidRDefault="00AA1330" w:rsidP="007115FA">
            <w:pPr>
              <w:spacing w:after="0" w:line="240" w:lineRule="auto"/>
              <w:rPr>
                <w:lang w:eastAsia="zh-CN"/>
              </w:rPr>
            </w:pPr>
            <w:r>
              <w:rPr>
                <w:lang w:eastAsia="zh-CN"/>
              </w:rPr>
              <w:t>FL</w:t>
            </w:r>
          </w:p>
        </w:tc>
        <w:tc>
          <w:tcPr>
            <w:tcW w:w="2678" w:type="dxa"/>
            <w:tcBorders>
              <w:top w:val="single" w:sz="4" w:space="0" w:color="auto"/>
              <w:left w:val="single" w:sz="4" w:space="0" w:color="auto"/>
              <w:bottom w:val="single" w:sz="4" w:space="0" w:color="auto"/>
              <w:right w:val="single" w:sz="4" w:space="0" w:color="auto"/>
            </w:tcBorders>
          </w:tcPr>
          <w:p w14:paraId="1F61B85A" w14:textId="77777777" w:rsidR="00AA1330" w:rsidRDefault="00AA1330" w:rsidP="007115FA">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02EA1FDB" w14:textId="06CE1AB9" w:rsidR="00AA1330" w:rsidRDefault="00AA1330" w:rsidP="007115FA">
            <w:pPr>
              <w:spacing w:after="0" w:line="240" w:lineRule="auto"/>
              <w:rPr>
                <w:lang w:eastAsia="zh-CN"/>
              </w:rPr>
            </w:pPr>
            <w:r>
              <w:rPr>
                <w:lang w:eastAsia="zh-CN"/>
              </w:rPr>
              <w:t>It seems like the proposal is agreeable. Thank you very much for constructive inputs.</w:t>
            </w: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lastRenderedPageBreak/>
        <w:t>Appendix :</w:t>
      </w:r>
      <w:proofErr w:type="gramEnd"/>
      <w:r>
        <w:rPr>
          <w:lang w:val="en-CA"/>
        </w:rPr>
        <w:t xml:space="preserve">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 reply from contributions for RAN1#112b-</w:t>
      </w:r>
      <w:proofErr w:type="gramStart"/>
      <w:r>
        <w:rPr>
          <w:lang w:val="en-CA"/>
        </w:rPr>
        <w:t>e</w:t>
      </w:r>
      <w:proofErr w:type="gramEnd"/>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lastRenderedPageBreak/>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lastRenderedPageBreak/>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257521">
      <w:pPr>
        <w:pStyle w:val="Heading2"/>
        <w:numPr>
          <w:ilvl w:val="0"/>
          <w:numId w:val="0"/>
        </w:numPr>
        <w:ind w:left="576" w:hanging="576"/>
      </w:pPr>
      <w:r>
        <w:lastRenderedPageBreak/>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F3315D">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25pt;height:38.25pt;mso-width-percent:0;mso-height-percent:0;mso-width-percent:0;mso-height-percent:0" o:ole="">
            <v:imagedata r:id="rId13" o:title=""/>
          </v:shape>
          <o:OLEObject Type="Embed" ProgID="Equation.3" ShapeID="_x0000_i1025" DrawAspect="Content" ObjectID="_1743538979" r:id="rId14"/>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F3315D">
        <w:rPr>
          <w:rFonts w:ascii="Times New Roman" w:hAnsi="Times New Roman"/>
          <w:noProof/>
          <w:position w:val="-28"/>
          <w:sz w:val="20"/>
        </w:rPr>
        <w:object w:dxaOrig="1626" w:dyaOrig="663" w14:anchorId="62A7A76F">
          <v:shape id="_x0000_i1026" type="#_x0000_t75" alt="" style="width:81.75pt;height:33.75pt;mso-width-percent:0;mso-height-percent:0;mso-width-percent:0;mso-height-percent:0" o:ole="">
            <v:imagedata r:id="rId15" o:title=""/>
          </v:shape>
          <o:OLEObject Type="Embed" ProgID="Equation.3" ShapeID="_x0000_i1026" DrawAspect="Content" ObjectID="_1743538980" r:id="rId16"/>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F3315D">
        <w:rPr>
          <w:rFonts w:ascii="Times New Roman" w:hAnsi="Times New Roman"/>
          <w:noProof/>
          <w:position w:val="-10"/>
          <w:sz w:val="20"/>
        </w:rPr>
        <w:object w:dxaOrig="751" w:dyaOrig="389" w14:anchorId="54CF2B82">
          <v:shape id="_x0000_i1027" type="#_x0000_t75" alt="" style="width:38.25pt;height:18pt;mso-width-percent:0;mso-height-percent:0;mso-width-percent:0;mso-height-percent:0" o:ole="">
            <v:imagedata r:id="rId17" o:title=""/>
          </v:shape>
          <o:OLEObject Type="Embed" ProgID="Equation.3" ShapeID="_x0000_i1027" DrawAspect="Content" ObjectID="_1743538981" r:id="rId18"/>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F3315D">
        <w:rPr>
          <w:noProof/>
          <w:position w:val="-28"/>
          <w:sz w:val="20"/>
        </w:rPr>
        <w:object w:dxaOrig="2067" w:dyaOrig="663" w14:anchorId="2AC5006E">
          <v:shape id="_x0000_i1028" type="#_x0000_t75" alt="" style="width:103.5pt;height:33.75pt;mso-width-percent:0;mso-height-percent:0;mso-width-percent:0;mso-height-percent:0" o:ole="">
            <v:imagedata r:id="rId19" o:title=""/>
          </v:shape>
          <o:OLEObject Type="Embed" ProgID="Equation.3" ShapeID="_x0000_i1028" DrawAspect="Content" ObjectID="_1743538982" r:id="rId20"/>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w:t>
      </w:r>
      <w:proofErr w:type="gramStart"/>
      <w:r>
        <w:rPr>
          <w:lang w:val="en-CA" w:eastAsia="zh-CN"/>
        </w:rPr>
        <w:t>zero</w:t>
      </w:r>
      <w:proofErr w:type="gramEnd"/>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 xml:space="preserve">Proposal 4: References for derivation of the value range for the standard deviation for error sources shown in Table 6.1.1-2 in TR 38.859 can be uncertainty or quality indicator in specification, e.g., nr-TimingQuality </w:t>
      </w:r>
      <w:r>
        <w:rPr>
          <w:lang w:val="en-CA" w:eastAsia="zh-CN"/>
        </w:rPr>
        <w:lastRenderedPageBreak/>
        <w:t>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t xml:space="preserve">Proposal 1: RAN1 clarifies that it is preferred to use </w:t>
      </w:r>
      <w:proofErr w:type="gramStart"/>
      <w:r>
        <w:rPr>
          <w:bCs/>
          <w:iCs/>
        </w:rPr>
        <w:t>the both</w:t>
      </w:r>
      <w:proofErr w:type="gramEnd"/>
      <w:r>
        <w:rPr>
          <w:bCs/>
          <w:iCs/>
        </w:rPr>
        <w:t xml:space="preserve">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16A46570" w14:textId="77777777" w:rsidR="00BE05DB" w:rsidRDefault="00257521">
            <w:pPr>
              <w:pStyle w:val="TAL"/>
              <w:rPr>
                <w:rFonts w:cs="Arial"/>
                <w:szCs w:val="18"/>
                <w:lang w:eastAsia="en-GB"/>
              </w:rPr>
            </w:pPr>
            <w:proofErr w:type="gramStart"/>
            <w:r>
              <w:rPr>
                <w:lang w:eastAsia="en-GB"/>
              </w:rPr>
              <w:t>Resolution:ENUMERATED</w:t>
            </w:r>
            <w:proofErr w:type="gramEnd"/>
            <w:r>
              <w:rPr>
                <w:lang w:eastAsia="en-GB"/>
              </w:rPr>
              <w:t xml:space="preserve">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C1B0B73" w14:textId="77777777" w:rsidR="00BE05DB" w:rsidRDefault="00257521">
            <w:pPr>
              <w:pStyle w:val="TAL"/>
              <w:rPr>
                <w:rFonts w:cs="Arial"/>
                <w:szCs w:val="18"/>
                <w:lang w:eastAsia="zh-CN"/>
              </w:rPr>
            </w:pPr>
            <w:proofErr w:type="gramStart"/>
            <w:r>
              <w:rPr>
                <w:lang w:eastAsia="en-GB"/>
              </w:rPr>
              <w:t>Resolution:ENUMERATED</w:t>
            </w:r>
            <w:proofErr w:type="gramEnd"/>
            <w:r>
              <w:rPr>
                <w:lang w:eastAsia="en-GB"/>
              </w:rPr>
              <w:t xml:space="preserve">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FBC527D" w14:textId="77777777" w:rsidR="00BE05DB" w:rsidRDefault="00257521">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85437F8" w14:textId="77777777" w:rsidR="00BE05DB" w:rsidRDefault="00257521">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8, Samsung]</w:t>
      </w:r>
    </w:p>
    <w:p w14:paraId="73E54877" w14:textId="77777777" w:rsidR="00BE05DB" w:rsidRDefault="00257521">
      <w:pPr>
        <w:rPr>
          <w:lang w:eastAsia="zh-CN"/>
        </w:rPr>
      </w:pPr>
      <w:r>
        <w:rPr>
          <w:lang w:eastAsia="zh-CN"/>
        </w:rPr>
        <w:t xml:space="preserve">RAN1 reply: RAN1 confirms the RAN2 agreement but it is up to RAN2 for deciding the parameters (e.g., </w:t>
      </w:r>
      <w:proofErr w:type="gramStart"/>
      <w:r>
        <w:rPr>
          <w:lang w:eastAsia="zh-CN"/>
        </w:rPr>
        <w:t>mean</w:t>
      </w:r>
      <w:proofErr w:type="gramEnd"/>
      <w:r>
        <w:rPr>
          <w:lang w:eastAsia="zh-CN"/>
        </w:rPr>
        <w:t xml:space="preserve">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767F4" w14:textId="77777777" w:rsidR="00F810D2" w:rsidRDefault="00F810D2">
      <w:pPr>
        <w:spacing w:line="240" w:lineRule="auto"/>
      </w:pPr>
      <w:r>
        <w:separator/>
      </w:r>
    </w:p>
  </w:endnote>
  <w:endnote w:type="continuationSeparator" w:id="0">
    <w:p w14:paraId="2F903AA6" w14:textId="77777777" w:rsidR="00F810D2" w:rsidRDefault="00F810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1D8A8" w14:textId="77777777" w:rsidR="00F810D2" w:rsidRDefault="00F810D2">
      <w:pPr>
        <w:spacing w:after="0"/>
      </w:pPr>
      <w:r>
        <w:separator/>
      </w:r>
    </w:p>
  </w:footnote>
  <w:footnote w:type="continuationSeparator" w:id="0">
    <w:p w14:paraId="06E8D771" w14:textId="77777777" w:rsidR="00F810D2" w:rsidRDefault="00F810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3A5899"/>
    <w:multiLevelType w:val="hybridMultilevel"/>
    <w:tmpl w:val="7F94F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FF7F83"/>
    <w:multiLevelType w:val="hybridMultilevel"/>
    <w:tmpl w:val="360A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677417">
    <w:abstractNumId w:val="8"/>
  </w:num>
  <w:num w:numId="2" w16cid:durableId="20921175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682176">
    <w:abstractNumId w:val="3"/>
  </w:num>
  <w:num w:numId="4" w16cid:durableId="624389788">
    <w:abstractNumId w:val="11"/>
  </w:num>
  <w:num w:numId="5" w16cid:durableId="2063865478">
    <w:abstractNumId w:val="9"/>
  </w:num>
  <w:num w:numId="6" w16cid:durableId="1284070558">
    <w:abstractNumId w:val="5"/>
  </w:num>
  <w:num w:numId="7" w16cid:durableId="1921719413">
    <w:abstractNumId w:val="17"/>
  </w:num>
  <w:num w:numId="8" w16cid:durableId="94718930">
    <w:abstractNumId w:val="2"/>
  </w:num>
  <w:num w:numId="9" w16cid:durableId="1392266698">
    <w:abstractNumId w:val="6"/>
  </w:num>
  <w:num w:numId="10" w16cid:durableId="535973321">
    <w:abstractNumId w:val="10"/>
  </w:num>
  <w:num w:numId="11" w16cid:durableId="886454606">
    <w:abstractNumId w:val="16"/>
  </w:num>
  <w:num w:numId="12" w16cid:durableId="1646351335">
    <w:abstractNumId w:val="4"/>
  </w:num>
  <w:num w:numId="13" w16cid:durableId="1394237067">
    <w:abstractNumId w:val="0"/>
  </w:num>
  <w:num w:numId="14" w16cid:durableId="451628273">
    <w:abstractNumId w:val="1"/>
  </w:num>
  <w:num w:numId="15" w16cid:durableId="2061438979">
    <w:abstractNumId w:val="12"/>
  </w:num>
  <w:num w:numId="16" w16cid:durableId="264731705">
    <w:abstractNumId w:val="14"/>
  </w:num>
  <w:num w:numId="17" w16cid:durableId="96603585">
    <w:abstractNumId w:val="8"/>
  </w:num>
  <w:num w:numId="18" w16cid:durableId="1239827672">
    <w:abstractNumId w:val="8"/>
  </w:num>
  <w:num w:numId="19" w16cid:durableId="1231967060">
    <w:abstractNumId w:val="8"/>
  </w:num>
  <w:num w:numId="20" w16cid:durableId="885142470">
    <w:abstractNumId w:val="8"/>
  </w:num>
  <w:num w:numId="21" w16cid:durableId="1546328943">
    <w:abstractNumId w:val="7"/>
  </w:num>
  <w:num w:numId="22" w16cid:durableId="1699619248">
    <w:abstractNumId w:val="8"/>
  </w:num>
  <w:num w:numId="23" w16cid:durableId="1782186398">
    <w:abstractNumId w:val="8"/>
  </w:num>
  <w:num w:numId="24" w16cid:durableId="860781255">
    <w:abstractNumId w:val="15"/>
  </w:num>
  <w:num w:numId="25" w16cid:durableId="437988686">
    <w:abstractNumId w:val="8"/>
  </w:num>
  <w:num w:numId="26" w16cid:durableId="81745419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38E"/>
    <w:rsid w:val="0001355D"/>
    <w:rsid w:val="00013ADF"/>
    <w:rsid w:val="00013BC2"/>
    <w:rsid w:val="00013C92"/>
    <w:rsid w:val="000143BE"/>
    <w:rsid w:val="0001489F"/>
    <w:rsid w:val="00014993"/>
    <w:rsid w:val="00014AB6"/>
    <w:rsid w:val="00014D12"/>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6FA"/>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3975"/>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A02"/>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468"/>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640"/>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A68"/>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694"/>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5"/>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C1"/>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6D8"/>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B9D"/>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5955"/>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2AF"/>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0B8"/>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4BF"/>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E7E"/>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6F7A"/>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1A7"/>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3FDD"/>
    <w:rsid w:val="00434088"/>
    <w:rsid w:val="004343A4"/>
    <w:rsid w:val="004343B7"/>
    <w:rsid w:val="00434761"/>
    <w:rsid w:val="00434952"/>
    <w:rsid w:val="0043498C"/>
    <w:rsid w:val="00434A51"/>
    <w:rsid w:val="00434DE0"/>
    <w:rsid w:val="00434E37"/>
    <w:rsid w:val="00434E6C"/>
    <w:rsid w:val="00434FCF"/>
    <w:rsid w:val="0043522A"/>
    <w:rsid w:val="004352C2"/>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C5C"/>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B9B"/>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473"/>
    <w:rsid w:val="004C078D"/>
    <w:rsid w:val="004C09FB"/>
    <w:rsid w:val="004C0A7F"/>
    <w:rsid w:val="004C0B4A"/>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D1D"/>
    <w:rsid w:val="00521E66"/>
    <w:rsid w:val="00522206"/>
    <w:rsid w:val="005222DD"/>
    <w:rsid w:val="0052270F"/>
    <w:rsid w:val="00522ACA"/>
    <w:rsid w:val="00522CDF"/>
    <w:rsid w:val="005230BC"/>
    <w:rsid w:val="005230F6"/>
    <w:rsid w:val="00523537"/>
    <w:rsid w:val="005235FD"/>
    <w:rsid w:val="005236CE"/>
    <w:rsid w:val="00524028"/>
    <w:rsid w:val="005241C0"/>
    <w:rsid w:val="00524202"/>
    <w:rsid w:val="00524418"/>
    <w:rsid w:val="00524513"/>
    <w:rsid w:val="0052457F"/>
    <w:rsid w:val="00524617"/>
    <w:rsid w:val="00524E72"/>
    <w:rsid w:val="0052540A"/>
    <w:rsid w:val="00525A7F"/>
    <w:rsid w:val="00525AFB"/>
    <w:rsid w:val="00525B8D"/>
    <w:rsid w:val="00525D46"/>
    <w:rsid w:val="00525F52"/>
    <w:rsid w:val="00526294"/>
    <w:rsid w:val="005262AD"/>
    <w:rsid w:val="00526404"/>
    <w:rsid w:val="0052643D"/>
    <w:rsid w:val="00526476"/>
    <w:rsid w:val="005264AA"/>
    <w:rsid w:val="00526615"/>
    <w:rsid w:val="005267F1"/>
    <w:rsid w:val="005268FA"/>
    <w:rsid w:val="00526BDA"/>
    <w:rsid w:val="00527145"/>
    <w:rsid w:val="00527588"/>
    <w:rsid w:val="0052770E"/>
    <w:rsid w:val="00527C97"/>
    <w:rsid w:val="00527E64"/>
    <w:rsid w:val="0053024A"/>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86"/>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9B"/>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0F8A"/>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0E20"/>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4F17"/>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A96"/>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761"/>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820"/>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2AAD"/>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14C"/>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A9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4FB"/>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2A6"/>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3CE"/>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125"/>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114"/>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4B"/>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554"/>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763"/>
    <w:rsid w:val="00912B4B"/>
    <w:rsid w:val="00912F0A"/>
    <w:rsid w:val="00912F77"/>
    <w:rsid w:val="00913215"/>
    <w:rsid w:val="0091352C"/>
    <w:rsid w:val="00913AF9"/>
    <w:rsid w:val="00913B6E"/>
    <w:rsid w:val="00913C08"/>
    <w:rsid w:val="00913D1B"/>
    <w:rsid w:val="00913E44"/>
    <w:rsid w:val="00913FE2"/>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64"/>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0D04"/>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280"/>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DF2"/>
    <w:rsid w:val="00A63EA3"/>
    <w:rsid w:val="00A64269"/>
    <w:rsid w:val="00A642AB"/>
    <w:rsid w:val="00A645A3"/>
    <w:rsid w:val="00A64741"/>
    <w:rsid w:val="00A64E2A"/>
    <w:rsid w:val="00A64F52"/>
    <w:rsid w:val="00A65136"/>
    <w:rsid w:val="00A65140"/>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CB7"/>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221"/>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018"/>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330"/>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5C4"/>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5EE3"/>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E7CB3"/>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A91"/>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77"/>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153E"/>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CB0"/>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350"/>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A2A"/>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1F7"/>
    <w:rsid w:val="00B736DB"/>
    <w:rsid w:val="00B738C3"/>
    <w:rsid w:val="00B739FC"/>
    <w:rsid w:val="00B73CB0"/>
    <w:rsid w:val="00B73CF3"/>
    <w:rsid w:val="00B73E40"/>
    <w:rsid w:val="00B74342"/>
    <w:rsid w:val="00B74C38"/>
    <w:rsid w:val="00B74D9B"/>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682D"/>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4F4"/>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0F9"/>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8E5"/>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593"/>
    <w:rsid w:val="00CD2A79"/>
    <w:rsid w:val="00CD3147"/>
    <w:rsid w:val="00CD3814"/>
    <w:rsid w:val="00CD40AF"/>
    <w:rsid w:val="00CD4B03"/>
    <w:rsid w:val="00CD50FF"/>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A50"/>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9D4"/>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2FEA"/>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2F3D"/>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9E4"/>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752"/>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07"/>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2EA"/>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3EC8"/>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0B"/>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B15"/>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108"/>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4A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DA9"/>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0D2"/>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eb.stanford.edu/group/scpnt/gpslab/pubs/papers/Rife_IEEEIONPLANS_2004.pdf" TargetMode="Externa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c0287eab78248e8b4473b9cf2b39f1c xmlns="6644bbd9-135b-4773-ad84-bc84a2f6263e" xsi:nil="true"/>
    <TaxCatchAll xmlns="6644bbd9-135b-4773-ad84-bc84a2f6263e" xsi:nil="true"/>
    <_dlc_DocIdPersistId xmlns="6644bbd9-135b-4773-ad84-bc84a2f6263e" xsi:nil="true"/>
    <_dlc_DocId xmlns="6644bbd9-135b-4773-ad84-bc84a2f6263e">E6JD2UEEJPRS-1285206665-5661</_dlc_DocId>
    <_dlc_DocIdUrl xmlns="6644bbd9-135b-4773-ad84-bc84a2f6263e">
      <Url>https://qualcomm.sharepoint.com/teams/LocationTechnology/ExternalFocus/_layouts/15/DocIdRedir.aspx?ID=E6JD2UEEJPRS-1285206665-5661</Url>
      <Description>E6JD2UEEJPRS-1285206665-566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CBA24-9888-42E4-A3BE-4ED4D3A26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61788417-F1D3-4896-AA63-735A453EC329}">
  <ds:schemaRefs>
    <ds:schemaRef ds:uri="http://schemas.microsoft.com/sharepoint/events"/>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 ds:uri="6644bbd9-135b-4773-ad84-bc84a2f6263e"/>
  </ds:schemaRefs>
</ds:datastoreItem>
</file>

<file path=customXml/itemProps5.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51</TotalTime>
  <Pages>21</Pages>
  <Words>6817</Words>
  <Characters>3885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116</cp:revision>
  <dcterms:created xsi:type="dcterms:W3CDTF">2023-04-20T13:48:00Z</dcterms:created>
  <dcterms:modified xsi:type="dcterms:W3CDTF">2023-04-2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1a0cef74-71c4-465a-9e95-99b920b85a0e</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